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7B520B4A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</w:t>
      </w:r>
      <w:r w:rsidR="009F10D2">
        <w:rPr>
          <w:b/>
          <w:sz w:val="20"/>
          <w:szCs w:val="20"/>
        </w:rPr>
        <w:t>4</w:t>
      </w:r>
      <w:r>
        <w:rPr>
          <w:b/>
          <w:sz w:val="20"/>
          <w:szCs w:val="20"/>
        </w:rPr>
        <w:t>-202</w:t>
      </w:r>
      <w:r w:rsidR="009F10D2">
        <w:rPr>
          <w:b/>
          <w:sz w:val="20"/>
          <w:szCs w:val="20"/>
        </w:rPr>
        <w:t>5</w:t>
      </w:r>
      <w:r>
        <w:rPr>
          <w:b/>
          <w:sz w:val="20"/>
          <w:szCs w:val="20"/>
        </w:rPr>
        <w:t xml:space="preserve"> учебного года</w:t>
      </w:r>
    </w:p>
    <w:p w14:paraId="432EF50A" w14:textId="5DF42E97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F81E3E" w:rsidRPr="00F81E3E">
        <w:rPr>
          <w:b/>
          <w:sz w:val="20"/>
          <w:szCs w:val="20"/>
        </w:rPr>
        <w:t>6B06102 Информационные системы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567"/>
        <w:gridCol w:w="992"/>
        <w:gridCol w:w="142"/>
        <w:gridCol w:w="992"/>
        <w:gridCol w:w="993"/>
        <w:gridCol w:w="1275"/>
        <w:gridCol w:w="2268"/>
      </w:tblGrid>
      <w:tr w:rsidR="0071287E" w14:paraId="5120C261" w14:textId="77777777" w:rsidTr="00F672F2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70347226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9F10D2"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Default="000E765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F672F2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E634E" w14:textId="66582188" w:rsidR="0071287E" w:rsidRPr="009F10D2" w:rsidRDefault="009F10D2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1817</w:t>
            </w:r>
          </w:p>
          <w:p w14:paraId="5ECB6875" w14:textId="72094F6F" w:rsidR="00440B3C" w:rsidRPr="00440B3C" w:rsidRDefault="00440B3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kk-KZ"/>
              </w:rPr>
              <w:t xml:space="preserve">Программирование на языке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59F3D250" w:rsidR="0071287E" w:rsidRPr="00827AEA" w:rsidRDefault="009F10D2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74EB9EA5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</w:t>
            </w:r>
            <w:r w:rsidR="009F10D2">
              <w:rPr>
                <w:sz w:val="20"/>
                <w:szCs w:val="20"/>
              </w:rPr>
              <w:t>5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648505B2" w:rsidR="0071287E" w:rsidRDefault="009F10D2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25AD6962" w:rsidR="0071287E" w:rsidRDefault="009F10D2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="000E765C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D16AE5" w:rsidR="0071287E" w:rsidRDefault="009F10D2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22BB508A" w:rsidR="0071287E" w:rsidRPr="009F10D2" w:rsidRDefault="009F10D2">
            <w:pPr>
              <w:widowControl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677CCC76" w:rsidR="00D55AD4" w:rsidRPr="004F152E" w:rsidRDefault="00D55AD4">
            <w:pPr>
              <w:widowControl w:val="0"/>
              <w:rPr>
                <w:i/>
                <w:iCs/>
                <w:color w:val="000000"/>
              </w:rPr>
            </w:pPr>
            <w:r w:rsidRPr="004F152E">
              <w:rPr>
                <w:bCs/>
                <w:i/>
                <w:iCs/>
                <w:color w:val="000000"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407EAB9B" w:rsidR="00D55AD4" w:rsidRPr="002D6354" w:rsidRDefault="004F152E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Д, ВК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>Изучение концепций языка программирования Python и реализация программ для укрепления практических навыков</w:t>
            </w:r>
          </w:p>
        </w:tc>
        <w:tc>
          <w:tcPr>
            <w:tcW w:w="35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9B29CD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BB5508" w14:paraId="4AE4AA5F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FD346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9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0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B500909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189E011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96EC423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0165E052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617FA73F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3C5B4BBB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C9D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7BDCF380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667FD" w14:textId="77777777" w:rsidR="0071287E" w:rsidRDefault="000E765C">
            <w:pPr>
              <w:widowControl w:val="0"/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78043BA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87E" w14:paraId="07B56A90" w14:textId="77777777" w:rsidTr="00F672F2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A88316" w14:textId="77777777" w:rsidR="0071287E" w:rsidRPr="007E36FA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7E36FA">
              <w:rPr>
                <w:sz w:val="20"/>
                <w:szCs w:val="20"/>
                <w:lang w:eastAsia="ru-RU"/>
              </w:rPr>
              <w:t>Этот курс направлен на изучение концепций языка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рограммирования Python, а также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онимание их практической реализации путем решения реальных задач различной сложности.</w:t>
            </w:r>
          </w:p>
          <w:p w14:paraId="43DF07F6" w14:textId="77777777" w:rsidR="007E36FA" w:rsidRPr="007E36FA" w:rsidRDefault="007E36FA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7A40D302" w14:textId="5E0AB3FE" w:rsidR="007E36FA" w:rsidRPr="007E36FA" w:rsidRDefault="007E36FA">
            <w:pPr>
              <w:widowControl w:val="0"/>
              <w:jc w:val="both"/>
              <w:rPr>
                <w:sz w:val="20"/>
                <w:szCs w:val="20"/>
              </w:rPr>
            </w:pPr>
            <w:r w:rsidRPr="007E36FA">
              <w:rPr>
                <w:sz w:val="20"/>
                <w:szCs w:val="20"/>
              </w:rPr>
              <w:t xml:space="preserve">В рамках дисциплины рассматриваются следующие аспекты: </w:t>
            </w:r>
            <w:r>
              <w:rPr>
                <w:sz w:val="20"/>
                <w:szCs w:val="20"/>
              </w:rPr>
              <w:t>я</w:t>
            </w:r>
            <w:r w:rsidRPr="007E36FA">
              <w:rPr>
                <w:sz w:val="20"/>
                <w:szCs w:val="20"/>
              </w:rPr>
              <w:t>зык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т</w:t>
            </w:r>
            <w:r w:rsidRPr="007E36FA">
              <w:rPr>
                <w:sz w:val="20"/>
                <w:szCs w:val="20"/>
              </w:rPr>
              <w:t>ипы данных, операции, операторы</w:t>
            </w:r>
            <w:r>
              <w:rPr>
                <w:sz w:val="20"/>
                <w:szCs w:val="20"/>
              </w:rPr>
              <w:t xml:space="preserve">, </w:t>
            </w:r>
            <w:r w:rsidRPr="007E36FA">
              <w:rPr>
                <w:sz w:val="20"/>
                <w:szCs w:val="20"/>
              </w:rPr>
              <w:t>особенности ввода/вывод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в</w:t>
            </w:r>
            <w:r w:rsidRPr="007E36FA">
              <w:rPr>
                <w:sz w:val="20"/>
                <w:szCs w:val="20"/>
              </w:rPr>
              <w:t xml:space="preserve">строенные типы объектов: </w:t>
            </w:r>
            <w:r>
              <w:rPr>
                <w:sz w:val="20"/>
                <w:szCs w:val="20"/>
              </w:rPr>
              <w:t>ч</w:t>
            </w:r>
            <w:r w:rsidRPr="007E36FA">
              <w:rPr>
                <w:sz w:val="20"/>
                <w:szCs w:val="20"/>
              </w:rPr>
              <w:t>исл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тро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</w:t>
            </w:r>
            <w:r w:rsidRPr="007E36FA">
              <w:rPr>
                <w:sz w:val="20"/>
                <w:szCs w:val="20"/>
              </w:rPr>
              <w:t>ортеж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пис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ловар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м</w:t>
            </w:r>
            <w:r w:rsidRPr="007E36FA">
              <w:rPr>
                <w:sz w:val="20"/>
                <w:szCs w:val="20"/>
              </w:rPr>
              <w:t xml:space="preserve">ножества. </w:t>
            </w:r>
            <w:r>
              <w:rPr>
                <w:sz w:val="20"/>
                <w:szCs w:val="20"/>
                <w:lang w:val="kk-KZ"/>
              </w:rPr>
              <w:t>Также изучаются библиотека</w:t>
            </w:r>
            <w:r w:rsidRPr="007E36FA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Numpy</w:t>
            </w:r>
            <w:proofErr w:type="spellEnd"/>
            <w:r w:rsidRPr="007E36FA">
              <w:rPr>
                <w:sz w:val="20"/>
                <w:szCs w:val="20"/>
              </w:rPr>
              <w:t xml:space="preserve"> </w:t>
            </w:r>
            <w:r w:rsidRPr="007E36FA">
              <w:rPr>
                <w:sz w:val="20"/>
                <w:szCs w:val="20"/>
              </w:rPr>
              <w:lastRenderedPageBreak/>
              <w:t xml:space="preserve">для реализации математических объектов и вычислений. </w:t>
            </w:r>
            <w:r>
              <w:rPr>
                <w:sz w:val="20"/>
                <w:szCs w:val="20"/>
                <w:lang w:val="kk-KZ"/>
              </w:rPr>
              <w:t>Создаются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 w:rsidRPr="007E36FA">
              <w:rPr>
                <w:sz w:val="20"/>
                <w:szCs w:val="20"/>
              </w:rPr>
              <w:t xml:space="preserve"> с GUI. </w:t>
            </w:r>
            <w:r>
              <w:rPr>
                <w:sz w:val="20"/>
                <w:szCs w:val="20"/>
                <w:lang w:val="kk-KZ"/>
              </w:rPr>
              <w:t>Выполняется обзор</w:t>
            </w:r>
            <w:r w:rsidRPr="007E36FA">
              <w:rPr>
                <w:sz w:val="20"/>
                <w:szCs w:val="20"/>
              </w:rPr>
              <w:t xml:space="preserve"> графических библиотек: </w:t>
            </w:r>
            <w:proofErr w:type="spellStart"/>
            <w:r w:rsidRPr="007E36FA">
              <w:rPr>
                <w:sz w:val="20"/>
                <w:szCs w:val="20"/>
              </w:rPr>
              <w:t>Tkinter</w:t>
            </w:r>
            <w:proofErr w:type="spellEnd"/>
            <w:r w:rsidRPr="007E36FA">
              <w:rPr>
                <w:sz w:val="20"/>
                <w:szCs w:val="20"/>
              </w:rPr>
              <w:t xml:space="preserve">, </w:t>
            </w:r>
            <w:proofErr w:type="spellStart"/>
            <w:r w:rsidRPr="007E36FA">
              <w:rPr>
                <w:sz w:val="20"/>
                <w:szCs w:val="20"/>
              </w:rPr>
              <w:t>PyQT</w:t>
            </w:r>
            <w:proofErr w:type="spellEnd"/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лассов</w:t>
            </w:r>
            <w:r w:rsidRPr="007E36FA">
              <w:rPr>
                <w:sz w:val="20"/>
                <w:szCs w:val="20"/>
              </w:rPr>
              <w:t xml:space="preserve"> в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пределений</w:t>
            </w:r>
            <w:r w:rsidRPr="007E36FA">
              <w:rPr>
                <w:sz w:val="20"/>
                <w:szCs w:val="20"/>
              </w:rPr>
              <w:t xml:space="preserve"> данных, методов</w:t>
            </w:r>
            <w:r>
              <w:rPr>
                <w:sz w:val="20"/>
                <w:szCs w:val="20"/>
              </w:rPr>
              <w:t xml:space="preserve"> и</w:t>
            </w:r>
            <w:r w:rsidRPr="007E36FA">
              <w:rPr>
                <w:sz w:val="20"/>
                <w:szCs w:val="20"/>
              </w:rPr>
              <w:t xml:space="preserve"> операций.</w:t>
            </w: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77777777" w:rsidR="0071287E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lastRenderedPageBreak/>
              <w:t>1. (когнитивный) Знать теоретические и методологические концепции 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5C4B956C" w:rsidR="0071287E" w:rsidRDefault="003E0945" w:rsidP="00F672F2">
            <w:pPr>
              <w:widowControl w:val="0"/>
              <w:numPr>
                <w:ilvl w:val="1"/>
                <w:numId w:val="3"/>
              </w:numPr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С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>оздавать базовые и расширенные программы на Python</w:t>
            </w:r>
          </w:p>
        </w:tc>
      </w:tr>
      <w:tr w:rsidR="0071287E" w14:paraId="5E1ECD8A" w14:textId="77777777" w:rsidTr="00F672F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33760AA3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3E0945">
              <w:rPr>
                <w:sz w:val="20"/>
                <w:szCs w:val="20"/>
                <w:lang w:eastAsia="ru-RU"/>
              </w:rPr>
              <w:t>З</w:t>
            </w:r>
            <w:r>
              <w:rPr>
                <w:sz w:val="20"/>
                <w:szCs w:val="20"/>
                <w:lang w:eastAsia="ru-RU"/>
              </w:rPr>
              <w:t>нать особенности классов и объектов, а также парадигмы ООП: наследование, инкапсуляция, полиморфизм и абстракция</w:t>
            </w:r>
          </w:p>
        </w:tc>
      </w:tr>
      <w:tr w:rsidR="0071287E" w14:paraId="78E714AA" w14:textId="77777777" w:rsidTr="00F672F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7A5D1B47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3 </w:t>
            </w:r>
            <w:r w:rsidR="003E0945">
              <w:rPr>
                <w:sz w:val="20"/>
                <w:szCs w:val="20"/>
              </w:rPr>
              <w:t>Знать</w:t>
            </w:r>
            <w:r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>
              <w:rPr>
                <w:sz w:val="20"/>
                <w:szCs w:val="20"/>
              </w:rPr>
              <w:t xml:space="preserve"> разработки 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71287E" w14:paraId="1DB5645E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2C70F2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библиотеками </w:t>
            </w:r>
            <w:proofErr w:type="spellStart"/>
            <w:r>
              <w:rPr>
                <w:sz w:val="20"/>
                <w:szCs w:val="20"/>
                <w:lang w:eastAsia="ru-RU"/>
              </w:rPr>
              <w:t>NumPy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ru-RU"/>
              </w:rPr>
              <w:t>Pandas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 и </w:t>
            </w:r>
            <w:proofErr w:type="spellStart"/>
            <w:r>
              <w:rPr>
                <w:sz w:val="20"/>
                <w:szCs w:val="20"/>
                <w:lang w:eastAsia="ru-RU"/>
              </w:rPr>
              <w:t>Matplotlib</w:t>
            </w:r>
            <w:proofErr w:type="spellEnd"/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7F22208C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  <w:lang w:val="kk-KZ" w:eastAsia="ru-RU"/>
              </w:rPr>
              <w:t>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ограммы для создания и визуализации наборов данных в интегрированной рабочей среде Python</w:t>
            </w:r>
          </w:p>
        </w:tc>
      </w:tr>
      <w:tr w:rsidR="0071287E" w14:paraId="7A41BB80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657F6A7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3E0945">
              <w:rPr>
                <w:color w:val="000000"/>
                <w:sz w:val="20"/>
                <w:szCs w:val="20"/>
              </w:rPr>
              <w:t>Применять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с данными</w:t>
            </w:r>
          </w:p>
        </w:tc>
      </w:tr>
      <w:tr w:rsidR="0071287E" w14:paraId="723285FE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438083C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3E0945">
              <w:rPr>
                <w:color w:val="000000"/>
                <w:sz w:val="20"/>
                <w:szCs w:val="20"/>
              </w:rPr>
              <w:t xml:space="preserve"> 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87E" w14:paraId="0CE2BFF2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C38EF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азработка программ различного уровня сложности: от простой консоли до продукта академического и промышленного значения.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2642198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F672F2">
              <w:rPr>
                <w:color w:val="000000"/>
                <w:sz w:val="20"/>
                <w:szCs w:val="20"/>
                <w:lang w:eastAsia="ru-RU"/>
              </w:rPr>
              <w:t>Уме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одключаться к базам данных и файлам для ввода и вывода информации</w:t>
            </w:r>
          </w:p>
        </w:tc>
      </w:tr>
      <w:tr w:rsidR="0071287E" w14:paraId="6A9500C5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5E3B174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настраивать конфигурацию приложений</w:t>
            </w:r>
          </w:p>
        </w:tc>
      </w:tr>
      <w:tr w:rsidR="0071287E" w14:paraId="7C6C8138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3AFF4775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создавать приложения на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775022DB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1A27969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F672F2">
              <w:rPr>
                <w:sz w:val="20"/>
                <w:szCs w:val="20"/>
                <w:lang w:eastAsia="ru-RU"/>
              </w:rPr>
              <w:t>Создавать</w:t>
            </w:r>
            <w:r>
              <w:rPr>
                <w:sz w:val="20"/>
                <w:szCs w:val="20"/>
                <w:lang w:eastAsia="ru-RU"/>
              </w:rPr>
              <w:t xml:space="preserve"> диаграмм</w:t>
            </w:r>
            <w:r w:rsidR="00F672F2">
              <w:rPr>
                <w:sz w:val="20"/>
                <w:szCs w:val="20"/>
                <w:lang w:eastAsia="ru-RU"/>
              </w:rPr>
              <w:t>ы</w:t>
            </w:r>
            <w:r>
              <w:rPr>
                <w:sz w:val="20"/>
                <w:szCs w:val="20"/>
                <w:lang w:eastAsia="ru-RU"/>
              </w:rPr>
              <w:t xml:space="preserve"> приложений с методами обработки и хранения информации</w:t>
            </w:r>
          </w:p>
        </w:tc>
      </w:tr>
      <w:tr w:rsidR="0071287E" w14:paraId="52AE12F7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A5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079AFF2D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F672F2">
              <w:rPr>
                <w:sz w:val="20"/>
                <w:szCs w:val="20"/>
              </w:rPr>
              <w:t xml:space="preserve"> Создавать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</w:t>
            </w:r>
            <w:r>
              <w:rPr>
                <w:sz w:val="20"/>
                <w:szCs w:val="20"/>
                <w:lang w:eastAsia="ru-RU"/>
              </w:rPr>
              <w:lastRenderedPageBreak/>
              <w:t>между собой</w:t>
            </w:r>
          </w:p>
        </w:tc>
      </w:tr>
      <w:tr w:rsidR="0071287E" w14:paraId="501D458B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 xml:space="preserve">-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11D9BF12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672F2">
              <w:rPr>
                <w:sz w:val="20"/>
                <w:szCs w:val="20"/>
              </w:rPr>
              <w:t>Создавать</w:t>
            </w:r>
            <w:r>
              <w:rPr>
                <w:sz w:val="20"/>
                <w:szCs w:val="20"/>
              </w:rPr>
              <w:t xml:space="preserve"> новое </w:t>
            </w: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</w:rPr>
              <w:t>приложение</w:t>
            </w:r>
          </w:p>
        </w:tc>
      </w:tr>
      <w:tr w:rsidR="0071287E" w14:paraId="611372E6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3E088640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F672F2">
              <w:rPr>
                <w:sz w:val="20"/>
                <w:szCs w:val="20"/>
              </w:rPr>
              <w:t>Подключать</w:t>
            </w:r>
            <w:r>
              <w:rPr>
                <w:sz w:val="20"/>
                <w:szCs w:val="20"/>
              </w:rPr>
              <w:t xml:space="preserve"> базу данных к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ю</w:t>
            </w:r>
          </w:p>
        </w:tc>
      </w:tr>
      <w:tr w:rsidR="0071287E" w14:paraId="443CB109" w14:textId="77777777" w:rsidTr="00407A00">
        <w:trPr>
          <w:trHeight w:val="2068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2A05224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F672F2">
              <w:rPr>
                <w:sz w:val="20"/>
                <w:szCs w:val="20"/>
              </w:rPr>
              <w:t>Изменять</w:t>
            </w:r>
            <w:r>
              <w:rPr>
                <w:sz w:val="20"/>
                <w:szCs w:val="20"/>
              </w:rPr>
              <w:t xml:space="preserve"> оформле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я с помощью таблицы стилей</w:t>
            </w:r>
          </w:p>
        </w:tc>
      </w:tr>
      <w:tr w:rsidR="0071287E" w14:paraId="159BE883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43B84E4E" w:rsidR="0071287E" w:rsidRDefault="004F152E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лгоритмы, структуры данных и программирование;</w:t>
            </w:r>
            <w:r w:rsidR="006E4DCC">
              <w:rPr>
                <w:sz w:val="20"/>
                <w:szCs w:val="20"/>
              </w:rPr>
              <w:t xml:space="preserve"> Объектно-ориентированное программирование; Системный анализ и проектирование ИС</w:t>
            </w:r>
          </w:p>
        </w:tc>
      </w:tr>
      <w:tr w:rsidR="0071287E" w14:paraId="0DFDC958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391A212C" w:rsidR="0071287E" w:rsidRPr="006E4DCC" w:rsidRDefault="006E4DC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Модели и методы интеллектуальных информационных систем; Основы машинного обучения; Программирование на языке </w:t>
            </w:r>
            <w:r>
              <w:rPr>
                <w:sz w:val="20"/>
                <w:szCs w:val="20"/>
                <w:lang w:val="en-US"/>
              </w:rPr>
              <w:t>Java</w:t>
            </w:r>
          </w:p>
        </w:tc>
      </w:tr>
      <w:tr w:rsidR="0071287E" w:rsidRPr="009F10D2" w14:paraId="7A631C1C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BA7B4E0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  <w:r w:rsidR="002D15C8">
              <w:rPr>
                <w:sz w:val="20"/>
                <w:szCs w:val="20"/>
                <w:lang w:eastAsia="ru-RU"/>
              </w:rPr>
              <w:t xml:space="preserve"> </w:t>
            </w:r>
            <w:r w:rsidR="002D15C8" w:rsidRPr="00407938">
              <w:rPr>
                <w:color w:val="000000"/>
                <w:sz w:val="20"/>
                <w:szCs w:val="20"/>
              </w:rPr>
              <w:t>о</w:t>
            </w:r>
            <w:r w:rsidR="002D15C8"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</w:p>
          <w:p w14:paraId="08E26C94" w14:textId="79FB409F" w:rsidR="0071287E" w:rsidRDefault="000E765C" w:rsidP="002D15C8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Su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Blumenberg</w:t>
            </w:r>
            <w:proofErr w:type="spellEnd"/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Aime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Andrion</w:t>
            </w:r>
            <w:proofErr w:type="spellEnd"/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716C176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Cookbook: Recipes for Mastering Python 3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3rd Edition, Kindle Edition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avid Beazley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Brian K. Jones</w:t>
            </w:r>
            <w:r>
              <w:rPr>
                <w:b w:val="0"/>
                <w:sz w:val="20"/>
                <w:szCs w:val="20"/>
                <w:lang w:val="en-US"/>
              </w:rPr>
              <w:t>, 2013.</w:t>
            </w:r>
          </w:p>
          <w:p w14:paraId="5ACA6F48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declarativ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Advanced Python Development: Using Powerful Language Features in Real-World Applications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1st ed. Edition </w:t>
            </w:r>
            <w:proofErr w:type="spellStart"/>
            <w:r>
              <w:rPr>
                <w:b w:val="0"/>
                <w:sz w:val="20"/>
                <w:szCs w:val="20"/>
              </w:rPr>
              <w:t>by</w:t>
            </w:r>
            <w:proofErr w:type="spellEnd"/>
            <w:r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a-declarative"/>
                <w:b w:val="0"/>
                <w:sz w:val="20"/>
                <w:szCs w:val="20"/>
              </w:rPr>
              <w:t>Matthew</w:t>
            </w:r>
            <w:proofErr w:type="spellEnd"/>
            <w:r>
              <w:rPr>
                <w:rStyle w:val="a-declarative"/>
                <w:b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a-declarative"/>
                <w:b w:val="0"/>
                <w:sz w:val="20"/>
                <w:szCs w:val="20"/>
              </w:rPr>
              <w:t>Wilkes</w:t>
            </w:r>
            <w:proofErr w:type="spellEnd"/>
            <w:r>
              <w:rPr>
                <w:rStyle w:val="a-declarative"/>
                <w:b w:val="0"/>
                <w:sz w:val="20"/>
                <w:szCs w:val="20"/>
                <w:lang w:val="en-US"/>
              </w:rPr>
              <w:t>, 2021.</w:t>
            </w:r>
          </w:p>
          <w:p w14:paraId="231C051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Learning Python 5ed: Powerful Object-Oriented Programming, Mark Lutz, 2013.</w:t>
            </w:r>
          </w:p>
          <w:p w14:paraId="41E84232" w14:textId="77777777" w:rsidR="002D15C8" w:rsidRDefault="000E765C" w:rsidP="002D15C8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Fluent Python: Clear, Concise, and Effective Programming, Luciano </w:t>
            </w:r>
            <w:proofErr w:type="spellStart"/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Ramalho</w:t>
            </w:r>
            <w:proofErr w:type="spellEnd"/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, 2015.</w:t>
            </w:r>
          </w:p>
          <w:p w14:paraId="1DEFFC30" w14:textId="77777777" w:rsidR="002D15C8" w:rsidRPr="002D15C8" w:rsidRDefault="000E765C" w:rsidP="002D15C8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D15C8">
              <w:rPr>
                <w:b w:val="0"/>
                <w:bCs/>
                <w:sz w:val="20"/>
                <w:szCs w:val="20"/>
                <w:lang w:val="en-US"/>
              </w:rPr>
              <w:t xml:space="preserve">Natural Language Processing with Python and </w:t>
            </w:r>
            <w:proofErr w:type="spellStart"/>
            <w:r w:rsidRPr="002D15C8">
              <w:rPr>
                <w:b w:val="0"/>
                <w:bCs/>
                <w:sz w:val="20"/>
                <w:szCs w:val="20"/>
                <w:lang w:val="en-US"/>
              </w:rPr>
              <w:t>spaCy</w:t>
            </w:r>
            <w:proofErr w:type="spellEnd"/>
            <w:r w:rsidRPr="002D15C8">
              <w:rPr>
                <w:b w:val="0"/>
                <w:bCs/>
                <w:sz w:val="20"/>
                <w:szCs w:val="20"/>
                <w:lang w:val="en-US"/>
              </w:rPr>
              <w:t xml:space="preserve">: A Practical Introduction, </w:t>
            </w:r>
            <w:proofErr w:type="spellStart"/>
            <w:r w:rsidRPr="002D15C8">
              <w:rPr>
                <w:b w:val="0"/>
                <w:bCs/>
                <w:sz w:val="20"/>
                <w:szCs w:val="20"/>
                <w:lang w:val="en-US"/>
              </w:rPr>
              <w:t>Yuli</w:t>
            </w:r>
            <w:proofErr w:type="spellEnd"/>
            <w:r w:rsidRPr="002D15C8">
              <w:rPr>
                <w:b w:val="0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D15C8">
              <w:rPr>
                <w:b w:val="0"/>
                <w:bCs/>
                <w:sz w:val="20"/>
                <w:szCs w:val="20"/>
                <w:lang w:val="en-US"/>
              </w:rPr>
              <w:t>Vasiliev</w:t>
            </w:r>
            <w:proofErr w:type="spellEnd"/>
            <w:r w:rsidRPr="002D15C8">
              <w:rPr>
                <w:b w:val="0"/>
                <w:bCs/>
                <w:sz w:val="20"/>
                <w:szCs w:val="20"/>
                <w:lang w:val="en-US"/>
              </w:rPr>
              <w:t>, 2021</w:t>
            </w:r>
          </w:p>
          <w:p w14:paraId="3EE804CA" w14:textId="287EA796" w:rsidR="0071287E" w:rsidRPr="002D15C8" w:rsidRDefault="000E765C" w:rsidP="002D15C8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D15C8">
              <w:rPr>
                <w:b w:val="0"/>
                <w:bCs/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4979810F" w14:textId="77777777" w:rsidR="002D15C8" w:rsidRPr="00407938" w:rsidRDefault="002D15C8" w:rsidP="002D15C8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F1A6D1E" w14:textId="2A3A38E7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6D3F8FC5" w14:textId="7E87C6E6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39E67245" w14:textId="4860494D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30E8E4B1" w14:textId="77777777" w:rsidR="002D15C8" w:rsidRDefault="002D15C8" w:rsidP="002D15C8">
            <w:pPr>
              <w:pStyle w:val="ab"/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147F6AF7" w14:textId="7FFBCAD2" w:rsidR="002D15C8" w:rsidRDefault="002D15C8" w:rsidP="002D15C8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2A1BEED5" w14:textId="77777777" w:rsidR="002D15C8" w:rsidRPr="00B35113" w:rsidRDefault="002D15C8" w:rsidP="002D15C8">
            <w:pPr>
              <w:pStyle w:val="ab"/>
              <w:numPr>
                <w:ilvl w:val="0"/>
                <w:numId w:val="9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1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0CA637A0" w14:textId="77777777" w:rsidR="002D15C8" w:rsidRDefault="002D15C8" w:rsidP="002D15C8">
            <w:pPr>
              <w:pStyle w:val="ab"/>
              <w:numPr>
                <w:ilvl w:val="0"/>
                <w:numId w:val="9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2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5FB0AB39" w14:textId="77777777" w:rsidR="002D15C8" w:rsidRDefault="002D15C8" w:rsidP="002D15C8">
            <w:pPr>
              <w:pStyle w:val="ab"/>
              <w:numPr>
                <w:ilvl w:val="0"/>
                <w:numId w:val="9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3" w:history="1">
              <w:r w:rsidRPr="002471C2">
                <w:rPr>
                  <w:rStyle w:val="a5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0CC2EC55" w14:textId="77777777" w:rsidR="0004134D" w:rsidRPr="002D15C8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46C7759" w14:textId="6410E7EF" w:rsid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4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318BA75E" w14:textId="7777777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  <w:lang w:val="kk-KZ"/>
              </w:rPr>
              <w:t xml:space="preserve">Сайт программирования – </w:t>
            </w:r>
            <w:hyperlink r:id="rId15" w:history="1">
              <w:r w:rsidRPr="00570D3A">
                <w:rPr>
                  <w:rStyle w:val="a5"/>
                  <w:sz w:val="20"/>
                  <w:szCs w:val="20"/>
                  <w:lang w:val="kk-KZ"/>
                </w:rPr>
                <w:t>https://metanit.com/python/tutorial/1.1.php</w:t>
              </w:r>
            </w:hyperlink>
          </w:p>
          <w:p w14:paraId="02E49C40" w14:textId="0ED2A7E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</w:rPr>
              <w:t>Бесплатный курс по Python для начинающих</w:t>
            </w:r>
            <w:r>
              <w:rPr>
                <w:sz w:val="20"/>
                <w:szCs w:val="20"/>
                <w:lang w:val="kk-KZ"/>
              </w:rPr>
              <w:t xml:space="preserve"> – </w:t>
            </w:r>
            <w:hyperlink r:id="rId16" w:history="1">
              <w:r w:rsidRPr="00757BAC">
                <w:rPr>
                  <w:rStyle w:val="a5"/>
                  <w:sz w:val="20"/>
                  <w:szCs w:val="20"/>
                  <w:lang w:val="kk-KZ"/>
                </w:rPr>
                <w:t>https://code-basics.com/ru/languages/python</w:t>
              </w:r>
            </w:hyperlink>
          </w:p>
          <w:p w14:paraId="71E08B82" w14:textId="6D6F81E8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>Python. Введение в программирование</w:t>
            </w:r>
            <w:r>
              <w:rPr>
                <w:b w:val="0"/>
                <w:bCs/>
                <w:sz w:val="20"/>
                <w:szCs w:val="20"/>
              </w:rPr>
              <w:t xml:space="preserve"> – </w:t>
            </w:r>
            <w:r w:rsidRPr="00757BAC">
              <w:rPr>
                <w:b w:val="0"/>
                <w:bCs/>
                <w:sz w:val="20"/>
                <w:szCs w:val="20"/>
              </w:rPr>
              <w:t>https://younglinux.info/python/course</w:t>
            </w:r>
          </w:p>
          <w:p w14:paraId="503B070B" w14:textId="798EE5EF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 xml:space="preserve">Самоучитель Python – 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https</w:t>
            </w:r>
            <w:r w:rsidRPr="00757BAC">
              <w:rPr>
                <w:b w:val="0"/>
                <w:bCs/>
                <w:sz w:val="20"/>
                <w:szCs w:val="20"/>
              </w:rPr>
              <w:t>://</w:t>
            </w:r>
            <w:proofErr w:type="spellStart"/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world</w:t>
            </w:r>
            <w:proofErr w:type="spellEnd"/>
            <w:r w:rsidRPr="00757BAC">
              <w:rPr>
                <w:b w:val="0"/>
                <w:bCs/>
                <w:sz w:val="20"/>
                <w:szCs w:val="20"/>
              </w:rPr>
              <w:t>.</w:t>
            </w:r>
            <w:proofErr w:type="spellStart"/>
            <w:r w:rsidRPr="00757BAC">
              <w:rPr>
                <w:b w:val="0"/>
                <w:bCs/>
                <w:sz w:val="20"/>
                <w:szCs w:val="20"/>
                <w:lang w:val="en-US"/>
              </w:rPr>
              <w:t>ru</w:t>
            </w:r>
            <w:proofErr w:type="spellEnd"/>
            <w:r w:rsidRPr="00757BAC">
              <w:rPr>
                <w:b w:val="0"/>
                <w:bCs/>
                <w:sz w:val="20"/>
                <w:szCs w:val="20"/>
              </w:rPr>
              <w:t>/</w:t>
            </w:r>
            <w:proofErr w:type="spellStart"/>
            <w:r w:rsidRPr="00757BAC">
              <w:rPr>
                <w:b w:val="0"/>
                <w:bCs/>
                <w:sz w:val="20"/>
                <w:szCs w:val="20"/>
                <w:lang w:val="en-US"/>
              </w:rPr>
              <w:t>samouchitel</w:t>
            </w:r>
            <w:proofErr w:type="spellEnd"/>
            <w:r w:rsidRPr="00757BAC">
              <w:rPr>
                <w:b w:val="0"/>
                <w:bCs/>
                <w:sz w:val="20"/>
                <w:szCs w:val="20"/>
              </w:rPr>
              <w:t>-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</w:t>
            </w:r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E22067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Python IDE</w:t>
            </w:r>
          </w:p>
          <w:p w14:paraId="1DCABA3E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6FB93471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  <w:p w14:paraId="27FCFF17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SQL Lite</w:t>
            </w:r>
          </w:p>
          <w:p w14:paraId="2C663ABB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Microsoft SQL Server</w:t>
            </w:r>
          </w:p>
          <w:p w14:paraId="58D938A6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Microsoft Office Word</w:t>
            </w:r>
          </w:p>
          <w:p w14:paraId="2282D87C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WinRAR</w:t>
            </w:r>
          </w:p>
          <w:p w14:paraId="6DBDA163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WordPad</w:t>
            </w:r>
          </w:p>
          <w:p w14:paraId="020E1C7D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Power Point</w:t>
            </w:r>
          </w:p>
          <w:p w14:paraId="52A56320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Adobe Reader</w:t>
            </w:r>
          </w:p>
          <w:p w14:paraId="3167E904" w14:textId="65D90BC5" w:rsidR="0071287E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aint. </w:t>
            </w:r>
          </w:p>
        </w:tc>
      </w:tr>
      <w:tr w:rsidR="0071287E" w14:paraId="49B017B7" w14:textId="77777777" w:rsidTr="00F672F2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7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18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9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0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8D5B5E6" w14:textId="43545A92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21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Pr="0078779D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F672F2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F672F2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1287E" w14:paraId="4FA140AA" w14:textId="77777777" w:rsidTr="00F672F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7EA0F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  <w:p w14:paraId="45F17BF2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CBB71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3B1FD7A9" w14:textId="77777777" w:rsidR="0071287E" w:rsidRDefault="0071287E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492974" w14:paraId="35D91F30" w14:textId="77777777" w:rsidTr="00F672F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A5EF2" w14:textId="680D5C9D" w:rsidR="00492974" w:rsidRDefault="00492974" w:rsidP="0049297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95044" w14:textId="63A6D783" w:rsidR="00492974" w:rsidRPr="000E765C" w:rsidRDefault="00492974" w:rsidP="00492974">
            <w:pPr>
              <w:widowControl w:val="0"/>
              <w:jc w:val="both"/>
              <w:rPr>
                <w:color w:val="000000"/>
                <w:lang w:val="kk-KZ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492974" w14:paraId="7A3C210A" w14:textId="77777777" w:rsidTr="00F672F2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12A6ACB0" w:rsidR="00492974" w:rsidRDefault="00492974" w:rsidP="0049297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1F3B853A" w:rsidR="00492974" w:rsidRDefault="00492974" w:rsidP="00492974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492974" w14:paraId="76FA82EB" w14:textId="77777777" w:rsidTr="00FF58A0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C3C5E0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4972B8C5" w:rsidR="00492974" w:rsidRDefault="00492974" w:rsidP="0049297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512727F8" w:rsidR="00492974" w:rsidRDefault="00492974" w:rsidP="00492974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492974" w14:paraId="52362AA8" w14:textId="77777777" w:rsidTr="00FF58A0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E1E10D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66353D18" w:rsidR="00492974" w:rsidRDefault="00492974" w:rsidP="0049297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2375A00E" w:rsidR="00492974" w:rsidRDefault="00492974" w:rsidP="00492974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492974" w14:paraId="2D839E39" w14:textId="77777777" w:rsidTr="00FF58A0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4499907" w14:textId="64255285" w:rsidR="00492974" w:rsidRDefault="00492974" w:rsidP="00492974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728A06DC" w:rsidR="00492974" w:rsidRDefault="00492974" w:rsidP="0049297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 xml:space="preserve">экзамен)   </w:t>
            </w:r>
            <w:proofErr w:type="gramEnd"/>
            <w:r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34361498" w:rsidR="00492974" w:rsidRDefault="00492974" w:rsidP="0049297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492974" w14:paraId="13106DF1" w14:textId="77777777" w:rsidTr="00470FC2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492974" w:rsidRDefault="00492974" w:rsidP="00492974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492974" w:rsidRDefault="00492974" w:rsidP="00492974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492974" w:rsidRDefault="00492974" w:rsidP="00492974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492974" w:rsidRDefault="00492974" w:rsidP="00492974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C67E9D1" w14:textId="19C0C9A3" w:rsidR="00492974" w:rsidRDefault="00492974" w:rsidP="00492974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981C932" w14:textId="14043175" w:rsidR="00492974" w:rsidRDefault="00492974" w:rsidP="00492974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492974" w14:paraId="35F16653" w14:textId="77777777" w:rsidTr="00470FC2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5866CB" w14:textId="2AEC405D" w:rsidR="00492974" w:rsidRDefault="00492974" w:rsidP="00492974">
            <w:pPr>
              <w:widowControl w:val="0"/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6C535D" w14:textId="446E0C79" w:rsidR="00492974" w:rsidRDefault="00492974" w:rsidP="00492974">
            <w:pPr>
              <w:widowControl w:val="0"/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6EA8D" w14:textId="4CE14BE2" w:rsidR="00492974" w:rsidRDefault="00492974" w:rsidP="00492974">
            <w:pPr>
              <w:widowControl w:val="0"/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D212647" w14:textId="06DBA318" w:rsidR="00492974" w:rsidRDefault="00492974" w:rsidP="00492974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C6196E" w14:textId="77777777" w:rsidR="00492974" w:rsidRDefault="00492974" w:rsidP="00492974">
            <w:pPr>
              <w:widowControl w:val="0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9CA6E2D" w14:textId="77777777" w:rsidR="00492974" w:rsidRDefault="00492974" w:rsidP="00492974">
            <w:pPr>
              <w:widowControl w:val="0"/>
              <w:rPr>
                <w:sz w:val="16"/>
                <w:szCs w:val="16"/>
              </w:rPr>
            </w:pPr>
          </w:p>
        </w:tc>
      </w:tr>
      <w:tr w:rsidR="00492974" w14:paraId="5255A460" w14:textId="77777777" w:rsidTr="00470FC2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997622" w14:textId="7A28F357" w:rsidR="00492974" w:rsidRDefault="00492974" w:rsidP="00492974">
            <w:pPr>
              <w:widowControl w:val="0"/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55A1BC" w14:textId="100C536F" w:rsidR="00492974" w:rsidRDefault="00492974" w:rsidP="00492974">
            <w:pPr>
              <w:widowControl w:val="0"/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2A89A8" w14:textId="43E9827F" w:rsidR="00492974" w:rsidRDefault="00492974" w:rsidP="00492974">
            <w:pPr>
              <w:widowControl w:val="0"/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FBC22" w14:textId="77777777" w:rsidR="00492974" w:rsidRDefault="00492974" w:rsidP="00492974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156D8" w14:textId="77777777" w:rsidR="00492974" w:rsidRDefault="00492974" w:rsidP="00492974">
            <w:pPr>
              <w:widowControl w:val="0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D64EC" w14:textId="77777777" w:rsidR="00492974" w:rsidRDefault="00492974" w:rsidP="00492974">
            <w:pPr>
              <w:widowControl w:val="0"/>
              <w:rPr>
                <w:sz w:val="16"/>
                <w:szCs w:val="16"/>
              </w:rPr>
            </w:pPr>
          </w:p>
        </w:tc>
      </w:tr>
      <w:tr w:rsidR="00492974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492974" w:rsidRDefault="00492974" w:rsidP="00492974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492974" w:rsidRDefault="00492974" w:rsidP="00492974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492974" w:rsidRDefault="00492974" w:rsidP="00492974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71287E" w14:paraId="0CA36361" w14:textId="77777777" w:rsidTr="0045131B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71287E" w14:paraId="66F8F4CC" w14:textId="77777777" w:rsidTr="0045131B">
        <w:tc>
          <w:tcPr>
            <w:tcW w:w="10509" w:type="dxa"/>
            <w:gridSpan w:val="4"/>
            <w:shd w:val="clear" w:color="auto" w:fill="auto"/>
          </w:tcPr>
          <w:p w14:paraId="73282AA5" w14:textId="2BF70841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программирования на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20A9C9CC" w14:textId="77777777" w:rsidTr="0045131B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23232D83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  <w:lang w:eastAsia="ru-RU"/>
              </w:rPr>
              <w:t>Введение в Python</w:t>
            </w:r>
          </w:p>
        </w:tc>
        <w:tc>
          <w:tcPr>
            <w:tcW w:w="860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7E6E9F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A53F16" w14:paraId="628A4EA8" w14:textId="77777777" w:rsidTr="0045131B">
        <w:tc>
          <w:tcPr>
            <w:tcW w:w="871" w:type="dxa"/>
            <w:vMerge/>
            <w:shd w:val="clear" w:color="auto" w:fill="auto"/>
          </w:tcPr>
          <w:p w14:paraId="0F0CFEEA" w14:textId="77777777" w:rsidR="00A53F16" w:rsidRDefault="00A53F16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09C05B1" w14:textId="0B8B0A99" w:rsidR="00A53F16" w:rsidRPr="00A53F16" w:rsidRDefault="00A53F16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СЗ </w:t>
            </w:r>
            <w:r>
              <w:rPr>
                <w:b/>
                <w:sz w:val="20"/>
                <w:szCs w:val="20"/>
              </w:rPr>
              <w:t xml:space="preserve">1. </w:t>
            </w:r>
            <w:r w:rsidRPr="00A53F16">
              <w:rPr>
                <w:bCs/>
                <w:sz w:val="20"/>
                <w:szCs w:val="20"/>
              </w:rPr>
              <w:t>Работа с простыми математическими операциями</w:t>
            </w:r>
          </w:p>
        </w:tc>
        <w:tc>
          <w:tcPr>
            <w:tcW w:w="860" w:type="dxa"/>
            <w:shd w:val="clear" w:color="auto" w:fill="auto"/>
          </w:tcPr>
          <w:p w14:paraId="7C9310FE" w14:textId="70224F0B" w:rsidR="00A53F16" w:rsidRDefault="00A53F1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0FFDB3C" w14:textId="6F3F536D" w:rsidR="00A53F16" w:rsidRDefault="00A53F1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3B458EE3" w14:textId="77777777" w:rsidTr="0045131B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0C0D52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>
              <w:rPr>
                <w:sz w:val="20"/>
                <w:szCs w:val="20"/>
                <w:lang w:eastAsia="ru-RU"/>
              </w:rPr>
              <w:t>Основные операции с числами</w:t>
            </w:r>
          </w:p>
        </w:tc>
        <w:tc>
          <w:tcPr>
            <w:tcW w:w="860" w:type="dxa"/>
            <w:shd w:val="clear" w:color="auto" w:fill="auto"/>
          </w:tcPr>
          <w:p w14:paraId="60BD446E" w14:textId="54512327" w:rsidR="0071287E" w:rsidRDefault="00A53F1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45131B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44383502" w14:textId="457D3700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2.</w:t>
            </w:r>
            <w:r w:rsidR="00A53F16">
              <w:rPr>
                <w:b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рограммирование на Python</w:t>
            </w:r>
          </w:p>
        </w:tc>
        <w:tc>
          <w:tcPr>
            <w:tcW w:w="860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A53F16" w14:paraId="7A1375CC" w14:textId="77777777" w:rsidTr="0045131B">
        <w:tc>
          <w:tcPr>
            <w:tcW w:w="871" w:type="dxa"/>
            <w:vMerge/>
            <w:shd w:val="clear" w:color="auto" w:fill="auto"/>
          </w:tcPr>
          <w:p w14:paraId="32CF7FBE" w14:textId="77777777" w:rsidR="00A53F16" w:rsidRDefault="00A53F16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D647D94" w14:textId="1F402E54" w:rsidR="00A53F16" w:rsidRDefault="00A53F16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2. </w:t>
            </w:r>
            <w:r w:rsidRPr="00A53F16">
              <w:rPr>
                <w:bCs/>
                <w:sz w:val="20"/>
                <w:szCs w:val="20"/>
              </w:rPr>
              <w:t>Работа с импортированием различных модулей</w:t>
            </w:r>
          </w:p>
        </w:tc>
        <w:tc>
          <w:tcPr>
            <w:tcW w:w="860" w:type="dxa"/>
            <w:shd w:val="clear" w:color="auto" w:fill="auto"/>
          </w:tcPr>
          <w:p w14:paraId="733283A2" w14:textId="6FB3E04D" w:rsidR="00A53F16" w:rsidRDefault="00A53F1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3F0DB21" w14:textId="62B0D9FD" w:rsidR="00A53F16" w:rsidRDefault="00A53F1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7051F8D4" w14:textId="77777777" w:rsidTr="0045131B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F0408E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вод и вывод Python</w:t>
            </w:r>
          </w:p>
        </w:tc>
        <w:tc>
          <w:tcPr>
            <w:tcW w:w="860" w:type="dxa"/>
            <w:shd w:val="clear" w:color="auto" w:fill="auto"/>
          </w:tcPr>
          <w:p w14:paraId="00E95E6F" w14:textId="7CCC2AB1" w:rsidR="0071287E" w:rsidRDefault="00A53F1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45131B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9C7491C" w14:textId="10F81461" w:rsidR="0071287E" w:rsidRDefault="000E765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0E6FE9"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0E6FE9">
              <w:rPr>
                <w:sz w:val="20"/>
                <w:szCs w:val="20"/>
                <w:lang w:eastAsia="ru-RU"/>
              </w:rPr>
              <w:t>С 1 на тему «</w:t>
            </w:r>
            <w:r w:rsidR="000E6FE9">
              <w:rPr>
                <w:color w:val="000000"/>
                <w:sz w:val="20"/>
                <w:szCs w:val="20"/>
                <w:lang w:eastAsia="ru-RU"/>
              </w:rPr>
              <w:t>Реализация проекта с базовыми операциями на Python</w:t>
            </w:r>
            <w:r w:rsidR="000E6FE9">
              <w:rPr>
                <w:sz w:val="20"/>
                <w:szCs w:val="20"/>
                <w:lang w:eastAsia="ru-RU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45131B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0F27050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еременные, выражения и утверждения</w:t>
            </w:r>
          </w:p>
        </w:tc>
        <w:tc>
          <w:tcPr>
            <w:tcW w:w="860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7C11AD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0E6FE9" w14:paraId="10D34C9E" w14:textId="77777777" w:rsidTr="0045131B">
        <w:tc>
          <w:tcPr>
            <w:tcW w:w="871" w:type="dxa"/>
            <w:vMerge/>
            <w:shd w:val="clear" w:color="auto" w:fill="auto"/>
          </w:tcPr>
          <w:p w14:paraId="553041DA" w14:textId="77777777" w:rsidR="000E6FE9" w:rsidRDefault="000E6FE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75B3358" w14:textId="3B666515" w:rsidR="000E6FE9" w:rsidRPr="000E6FE9" w:rsidRDefault="000E6FE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3. </w:t>
            </w:r>
            <w:r w:rsidRPr="000E6FE9">
              <w:rPr>
                <w:bCs/>
                <w:sz w:val="20"/>
                <w:szCs w:val="20"/>
              </w:rPr>
              <w:t xml:space="preserve">Реализация выполнения условий с операторами </w:t>
            </w:r>
            <w:r w:rsidRPr="000E6FE9">
              <w:rPr>
                <w:bCs/>
                <w:sz w:val="20"/>
                <w:szCs w:val="20"/>
                <w:lang w:val="en-US"/>
              </w:rPr>
              <w:t>if</w:t>
            </w:r>
            <w:r w:rsidRPr="000E6FE9">
              <w:rPr>
                <w:bCs/>
                <w:sz w:val="20"/>
                <w:szCs w:val="20"/>
              </w:rPr>
              <w:t xml:space="preserve">, </w:t>
            </w:r>
            <w:proofErr w:type="spellStart"/>
            <w:r w:rsidRPr="000E6FE9">
              <w:rPr>
                <w:bCs/>
                <w:sz w:val="20"/>
                <w:szCs w:val="20"/>
                <w:lang w:val="en-US"/>
              </w:rPr>
              <w:t>elif</w:t>
            </w:r>
            <w:proofErr w:type="spellEnd"/>
            <w:r w:rsidRPr="000E6FE9">
              <w:rPr>
                <w:bCs/>
                <w:sz w:val="20"/>
                <w:szCs w:val="20"/>
              </w:rPr>
              <w:t xml:space="preserve">, </w:t>
            </w:r>
            <w:r w:rsidRPr="000E6FE9">
              <w:rPr>
                <w:bCs/>
                <w:sz w:val="20"/>
                <w:szCs w:val="20"/>
                <w:lang w:val="en-US"/>
              </w:rPr>
              <w:t>else</w:t>
            </w:r>
            <w:r w:rsidRPr="000E6FE9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0" w:type="dxa"/>
            <w:shd w:val="clear" w:color="auto" w:fill="auto"/>
          </w:tcPr>
          <w:p w14:paraId="40CD8711" w14:textId="6240B0C4" w:rsidR="000E6FE9" w:rsidRPr="000E6FE9" w:rsidRDefault="000E6FE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7C377AF" w14:textId="66CA3CBF" w:rsidR="000E6FE9" w:rsidRPr="000E6FE9" w:rsidRDefault="000E6FE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71287E" w14:paraId="22F8475B" w14:textId="77777777" w:rsidTr="0045131B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53F8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</w:t>
            </w:r>
            <w:r>
              <w:rPr>
                <w:b/>
                <w:sz w:val="20"/>
                <w:szCs w:val="20"/>
                <w:lang w:val="en-US"/>
              </w:rPr>
              <w:t xml:space="preserve"> 3.</w:t>
            </w:r>
            <w:r>
              <w:rPr>
                <w:color w:val="FF0000"/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</w:t>
            </w:r>
            <w:r>
              <w:rPr>
                <w:sz w:val="20"/>
                <w:szCs w:val="20"/>
                <w:lang w:val="en-US" w:eastAsia="ru-RU"/>
              </w:rPr>
              <w:t xml:space="preserve"> for </w:t>
            </w:r>
            <w:r>
              <w:rPr>
                <w:sz w:val="20"/>
                <w:szCs w:val="20"/>
                <w:lang w:eastAsia="ru-RU"/>
              </w:rPr>
              <w:t>и</w:t>
            </w:r>
            <w:r>
              <w:rPr>
                <w:sz w:val="20"/>
                <w:szCs w:val="20"/>
                <w:lang w:val="en-US" w:eastAsia="ru-RU"/>
              </w:rPr>
              <w:t xml:space="preserve"> while</w:t>
            </w:r>
          </w:p>
        </w:tc>
        <w:tc>
          <w:tcPr>
            <w:tcW w:w="860" w:type="dxa"/>
            <w:shd w:val="clear" w:color="auto" w:fill="auto"/>
          </w:tcPr>
          <w:p w14:paraId="4CE29B58" w14:textId="6B67AEC1" w:rsidR="0071287E" w:rsidRPr="000E6FE9" w:rsidRDefault="000E6FE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2C6E6A7F" w14:textId="64D13A87" w:rsidR="0071287E" w:rsidRDefault="000E6FE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827AEA" w14:paraId="0F3BCA08" w14:textId="77777777" w:rsidTr="0045131B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4C67E49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Условные выражения</w:t>
            </w:r>
          </w:p>
        </w:tc>
        <w:tc>
          <w:tcPr>
            <w:tcW w:w="860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C067824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0E6FE9" w14:paraId="170773DA" w14:textId="77777777" w:rsidTr="0045131B">
        <w:tc>
          <w:tcPr>
            <w:tcW w:w="871" w:type="dxa"/>
            <w:vMerge/>
            <w:shd w:val="clear" w:color="auto" w:fill="auto"/>
          </w:tcPr>
          <w:p w14:paraId="677E7486" w14:textId="77777777" w:rsidR="000E6FE9" w:rsidRDefault="000E6FE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94925B2" w14:textId="03DF293C" w:rsidR="000E6FE9" w:rsidRDefault="000E6FE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4.  </w:t>
            </w:r>
            <w:r w:rsidRPr="000E6FE9">
              <w:rPr>
                <w:bCs/>
                <w:sz w:val="20"/>
                <w:szCs w:val="20"/>
              </w:rPr>
              <w:t>Реализация операций по генерации случайных чисел</w:t>
            </w:r>
          </w:p>
        </w:tc>
        <w:tc>
          <w:tcPr>
            <w:tcW w:w="860" w:type="dxa"/>
            <w:shd w:val="clear" w:color="auto" w:fill="auto"/>
          </w:tcPr>
          <w:p w14:paraId="063828E2" w14:textId="233D8651" w:rsidR="000E6FE9" w:rsidRDefault="000E6FE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852C76" w14:textId="0A5688A7" w:rsidR="000E6FE9" w:rsidRDefault="000E6FE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827AEA" w14:paraId="039B8CA9" w14:textId="77777777" w:rsidTr="0045131B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281A531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еализация функций</w:t>
            </w:r>
          </w:p>
        </w:tc>
        <w:tc>
          <w:tcPr>
            <w:tcW w:w="860" w:type="dxa"/>
            <w:shd w:val="clear" w:color="auto" w:fill="auto"/>
          </w:tcPr>
          <w:p w14:paraId="52AB2350" w14:textId="08FB1FC8" w:rsidR="00827AEA" w:rsidRDefault="000E6FE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0A769E17" w14:textId="6E38CCD5" w:rsidR="00827AEA" w:rsidRPr="000E6FE9" w:rsidRDefault="000E6FE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827AEA" w14:paraId="2E90BFA9" w14:textId="77777777" w:rsidTr="0045131B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48B77F1" w14:textId="1E76D52F" w:rsidR="00827AEA" w:rsidRPr="000E6FE9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0E6FE9"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</w:rPr>
              <w:t xml:space="preserve">П 2. </w:t>
            </w:r>
            <w:r w:rsidRPr="00BD5F07">
              <w:rPr>
                <w:bCs/>
                <w:sz w:val="20"/>
                <w:szCs w:val="20"/>
              </w:rPr>
              <w:t>Прием СР</w:t>
            </w:r>
            <w:r w:rsidR="000E6FE9">
              <w:rPr>
                <w:bCs/>
                <w:sz w:val="20"/>
                <w:szCs w:val="20"/>
                <w:lang w:val="en-US"/>
              </w:rPr>
              <w:t>C</w:t>
            </w:r>
            <w:r w:rsidRPr="00BD5F07">
              <w:rPr>
                <w:bCs/>
                <w:sz w:val="20"/>
                <w:szCs w:val="20"/>
              </w:rPr>
              <w:t xml:space="preserve"> </w:t>
            </w:r>
            <w:r w:rsidR="000E6FE9">
              <w:rPr>
                <w:bCs/>
                <w:sz w:val="20"/>
                <w:szCs w:val="20"/>
              </w:rPr>
              <w:t>1 в форме реферата</w:t>
            </w:r>
          </w:p>
        </w:tc>
        <w:tc>
          <w:tcPr>
            <w:tcW w:w="860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424CFF" w14:textId="73F2F4A8" w:rsidR="00827AEA" w:rsidRDefault="000E6FE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5</w:t>
            </w:r>
          </w:p>
        </w:tc>
      </w:tr>
      <w:tr w:rsidR="0045131B" w14:paraId="2CEF8162" w14:textId="77777777" w:rsidTr="0045131B">
        <w:tc>
          <w:tcPr>
            <w:tcW w:w="871" w:type="dxa"/>
            <w:vMerge w:val="restart"/>
            <w:shd w:val="clear" w:color="auto" w:fill="auto"/>
          </w:tcPr>
          <w:p w14:paraId="016FDAA2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3B2324E9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Функции</w:t>
            </w:r>
          </w:p>
        </w:tc>
        <w:tc>
          <w:tcPr>
            <w:tcW w:w="860" w:type="dxa"/>
            <w:shd w:val="clear" w:color="auto" w:fill="auto"/>
          </w:tcPr>
          <w:p w14:paraId="4E4BD0FE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D9D771D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092451" w14:paraId="78A06B47" w14:textId="77777777" w:rsidTr="0045131B">
        <w:tc>
          <w:tcPr>
            <w:tcW w:w="871" w:type="dxa"/>
            <w:vMerge/>
            <w:shd w:val="clear" w:color="auto" w:fill="auto"/>
          </w:tcPr>
          <w:p w14:paraId="7C1245C0" w14:textId="77777777" w:rsidR="00092451" w:rsidRDefault="0009245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40AD228" w14:textId="14A9C5E5" w:rsidR="00092451" w:rsidRDefault="00092451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5. </w:t>
            </w:r>
            <w:r w:rsidRPr="00092451">
              <w:rPr>
                <w:bCs/>
                <w:sz w:val="20"/>
                <w:szCs w:val="20"/>
              </w:rPr>
              <w:t>Создание нескольких функций, возвращающих значения</w:t>
            </w:r>
          </w:p>
        </w:tc>
        <w:tc>
          <w:tcPr>
            <w:tcW w:w="860" w:type="dxa"/>
            <w:shd w:val="clear" w:color="auto" w:fill="auto"/>
          </w:tcPr>
          <w:p w14:paraId="0E2D28AB" w14:textId="5019A720" w:rsidR="00092451" w:rsidRDefault="0009245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57DDD51" w14:textId="032D54AA" w:rsidR="00092451" w:rsidRDefault="0009245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45131B" w14:paraId="053E7EE7" w14:textId="77777777" w:rsidTr="00092451">
        <w:trPr>
          <w:trHeight w:val="134"/>
        </w:trPr>
        <w:tc>
          <w:tcPr>
            <w:tcW w:w="871" w:type="dxa"/>
            <w:vMerge/>
            <w:shd w:val="clear" w:color="auto" w:fill="auto"/>
          </w:tcPr>
          <w:p w14:paraId="7B434B03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FA1BE0E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5B05049D" w14:textId="4400BF30" w:rsidR="0045131B" w:rsidRDefault="0009245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6A8ED998" w14:textId="5E05E01B" w:rsidR="0045131B" w:rsidRDefault="0009245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45131B" w14:paraId="624E3B83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4F2515AC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CBD5973" w14:textId="56542857" w:rsidR="0045131B" w:rsidRPr="00B014B7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Р</w:t>
            </w:r>
            <w:r w:rsidR="00092451"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 xml:space="preserve">П </w:t>
            </w:r>
            <w:r w:rsidR="00BD5F07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99420E">
              <w:rPr>
                <w:bCs/>
                <w:sz w:val="20"/>
                <w:szCs w:val="20"/>
              </w:rPr>
              <w:t>Консультации</w:t>
            </w:r>
            <w:r w:rsidR="00BD5F07" w:rsidRPr="00BD5F07">
              <w:rPr>
                <w:bCs/>
                <w:sz w:val="20"/>
                <w:szCs w:val="20"/>
              </w:rPr>
              <w:t xml:space="preserve"> по выполнению СР</w:t>
            </w:r>
            <w:r w:rsidR="00092451">
              <w:rPr>
                <w:bCs/>
                <w:sz w:val="20"/>
                <w:szCs w:val="20"/>
              </w:rPr>
              <w:t>С</w:t>
            </w:r>
            <w:r w:rsidR="00BD5F07" w:rsidRPr="00BD5F07">
              <w:rPr>
                <w:bCs/>
                <w:sz w:val="20"/>
                <w:szCs w:val="20"/>
              </w:rPr>
              <w:t xml:space="preserve"> 2</w:t>
            </w:r>
            <w:r w:rsidR="00092451">
              <w:rPr>
                <w:bCs/>
                <w:sz w:val="20"/>
                <w:szCs w:val="20"/>
              </w:rPr>
              <w:t xml:space="preserve"> на тему «</w:t>
            </w:r>
            <w:r w:rsidR="00092451">
              <w:rPr>
                <w:color w:val="000000"/>
                <w:sz w:val="20"/>
                <w:szCs w:val="20"/>
              </w:rPr>
              <w:t>Создание приложения по работе с данными</w:t>
            </w:r>
            <w:r w:rsidR="00092451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671D752E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54ED5" w14:textId="62FFDD20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45131B">
        <w:tc>
          <w:tcPr>
            <w:tcW w:w="10509" w:type="dxa"/>
            <w:gridSpan w:val="4"/>
            <w:shd w:val="clear" w:color="auto" w:fill="auto"/>
          </w:tcPr>
          <w:p w14:paraId="49971FDC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2 Ра</w:t>
            </w:r>
            <w:r>
              <w:rPr>
                <w:b/>
                <w:sz w:val="20"/>
                <w:szCs w:val="20"/>
                <w:lang w:val="kk-KZ"/>
              </w:rPr>
              <w:t xml:space="preserve">бота со структурами данных на </w:t>
            </w:r>
            <w:r>
              <w:rPr>
                <w:b/>
                <w:sz w:val="20"/>
                <w:szCs w:val="20"/>
                <w:lang w:val="en-US"/>
              </w:rPr>
              <w:t>Python</w:t>
            </w:r>
          </w:p>
        </w:tc>
      </w:tr>
      <w:tr w:rsidR="0071287E" w14:paraId="16383291" w14:textId="77777777" w:rsidTr="0045131B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4955FF7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 и итерации</w:t>
            </w:r>
          </w:p>
        </w:tc>
        <w:tc>
          <w:tcPr>
            <w:tcW w:w="860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3451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092451" w14:paraId="57BFB7B5" w14:textId="77777777" w:rsidTr="0045131B">
        <w:tc>
          <w:tcPr>
            <w:tcW w:w="871" w:type="dxa"/>
            <w:vMerge/>
            <w:shd w:val="clear" w:color="auto" w:fill="auto"/>
          </w:tcPr>
          <w:p w14:paraId="1DD96DED" w14:textId="77777777" w:rsidR="00092451" w:rsidRDefault="0009245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95AE8A0" w14:textId="7F68EBDF" w:rsidR="00092451" w:rsidRPr="006D6558" w:rsidRDefault="00092451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6. </w:t>
            </w:r>
            <w:r w:rsidRPr="006D6558">
              <w:rPr>
                <w:bCs/>
                <w:sz w:val="20"/>
                <w:szCs w:val="20"/>
              </w:rPr>
              <w:t xml:space="preserve">Выполнение операций со списками: </w:t>
            </w:r>
            <w:r w:rsidR="006D6558" w:rsidRPr="006D6558">
              <w:rPr>
                <w:bCs/>
                <w:sz w:val="20"/>
                <w:szCs w:val="20"/>
                <w:lang w:val="kk-KZ"/>
              </w:rPr>
              <w:t>получение значений по индексу</w:t>
            </w:r>
            <w:r w:rsidR="006D6558" w:rsidRPr="006D6558">
              <w:rPr>
                <w:bCs/>
                <w:sz w:val="20"/>
                <w:szCs w:val="20"/>
              </w:rPr>
              <w:t>, выборка по диапазону значений, объединение списков</w:t>
            </w:r>
          </w:p>
        </w:tc>
        <w:tc>
          <w:tcPr>
            <w:tcW w:w="860" w:type="dxa"/>
            <w:shd w:val="clear" w:color="auto" w:fill="auto"/>
          </w:tcPr>
          <w:p w14:paraId="6F9B1F8F" w14:textId="772DBD10" w:rsidR="00092451" w:rsidRDefault="006D65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D169E32" w14:textId="30BAF863" w:rsidR="00092451" w:rsidRDefault="006D65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6121A673" w14:textId="77777777" w:rsidTr="0045131B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617A44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5D9C6109" w14:textId="20246BBB" w:rsidR="0071287E" w:rsidRDefault="006D65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53438A68" w14:textId="63B73FE7" w:rsidR="0071287E" w:rsidRDefault="006D65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5C4D6A" w14:textId="77777777" w:rsidTr="0045131B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7726F91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Cs/>
                <w:sz w:val="20"/>
                <w:szCs w:val="20"/>
                <w:lang w:val="kk-KZ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C3A34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6D6558" w14:paraId="3A620E55" w14:textId="77777777" w:rsidTr="0045131B">
        <w:tc>
          <w:tcPr>
            <w:tcW w:w="871" w:type="dxa"/>
            <w:vMerge/>
            <w:shd w:val="clear" w:color="auto" w:fill="auto"/>
          </w:tcPr>
          <w:p w14:paraId="219F97BA" w14:textId="77777777" w:rsidR="006D6558" w:rsidRDefault="006D655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C75FE" w14:textId="4FCECAD1" w:rsidR="006D6558" w:rsidRDefault="006D6558" w:rsidP="006D6558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7. </w:t>
            </w:r>
            <w:r w:rsidRPr="006D6558">
              <w:rPr>
                <w:bCs/>
                <w:sz w:val="20"/>
                <w:szCs w:val="20"/>
              </w:rPr>
              <w:t>Реализация различных операций со строками: объединение, выделение подстрок, получение длины строки</w:t>
            </w:r>
          </w:p>
        </w:tc>
        <w:tc>
          <w:tcPr>
            <w:tcW w:w="860" w:type="dxa"/>
            <w:shd w:val="clear" w:color="auto" w:fill="auto"/>
          </w:tcPr>
          <w:p w14:paraId="61974652" w14:textId="4B47A119" w:rsidR="006D6558" w:rsidRDefault="006D65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371A8B6" w14:textId="15FC0883" w:rsidR="006D6558" w:rsidRDefault="006D65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5F840D36" w14:textId="77777777" w:rsidTr="0045131B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1E461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Строки</w:t>
            </w:r>
          </w:p>
        </w:tc>
        <w:tc>
          <w:tcPr>
            <w:tcW w:w="860" w:type="dxa"/>
            <w:shd w:val="clear" w:color="auto" w:fill="auto"/>
          </w:tcPr>
          <w:p w14:paraId="516F2034" w14:textId="0C760463" w:rsidR="0071287E" w:rsidRDefault="006D65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2F335657" w14:textId="0861F4EB" w:rsidR="0071287E" w:rsidRPr="006D6558" w:rsidRDefault="006D65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24E012CF" w14:textId="77777777" w:rsidTr="0045131B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10E4AE7" w14:textId="664C4C4C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6D6558">
              <w:rPr>
                <w:b/>
                <w:bCs/>
                <w:sz w:val="20"/>
                <w:szCs w:val="20"/>
                <w:lang w:val="kk-KZ"/>
              </w:rPr>
              <w:t>С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>П 4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6D6558">
              <w:rPr>
                <w:sz w:val="20"/>
                <w:szCs w:val="20"/>
                <w:lang w:val="kk-KZ"/>
              </w:rPr>
              <w:t>С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  <w:r w:rsidR="006D6558">
              <w:rPr>
                <w:sz w:val="20"/>
                <w:szCs w:val="20"/>
                <w:lang w:val="kk-KZ"/>
              </w:rPr>
              <w:t xml:space="preserve"> в форме реферата</w:t>
            </w:r>
          </w:p>
        </w:tc>
        <w:tc>
          <w:tcPr>
            <w:tcW w:w="860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E455523" w14:textId="68E0A136" w:rsidR="0071287E" w:rsidRDefault="006D655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71287E" w14:paraId="39039FB5" w14:textId="77777777" w:rsidTr="0045131B">
        <w:tc>
          <w:tcPr>
            <w:tcW w:w="9782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45131B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771C58E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sz w:val="20"/>
                <w:szCs w:val="20"/>
              </w:rPr>
              <w:t>Чтение файлов</w:t>
            </w:r>
          </w:p>
        </w:tc>
        <w:tc>
          <w:tcPr>
            <w:tcW w:w="860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2F51B4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217DC5" w14:paraId="23A3973D" w14:textId="77777777" w:rsidTr="0045131B">
        <w:tc>
          <w:tcPr>
            <w:tcW w:w="871" w:type="dxa"/>
            <w:vMerge/>
            <w:shd w:val="clear" w:color="auto" w:fill="auto"/>
          </w:tcPr>
          <w:p w14:paraId="7D201E01" w14:textId="77777777" w:rsidR="00217DC5" w:rsidRDefault="00217DC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42C04C6" w14:textId="11DB8245" w:rsidR="00217DC5" w:rsidRPr="00217DC5" w:rsidRDefault="00217DC5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8. </w:t>
            </w:r>
            <w:r w:rsidRPr="00217DC5">
              <w:rPr>
                <w:bCs/>
                <w:sz w:val="20"/>
                <w:szCs w:val="20"/>
              </w:rPr>
              <w:t>Получение данных из файлов, запись новых текстов в файл</w:t>
            </w:r>
          </w:p>
        </w:tc>
        <w:tc>
          <w:tcPr>
            <w:tcW w:w="860" w:type="dxa"/>
            <w:shd w:val="clear" w:color="auto" w:fill="auto"/>
          </w:tcPr>
          <w:p w14:paraId="37BFF5E0" w14:textId="2D214C7D" w:rsidR="00217DC5" w:rsidRDefault="00217DC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4852F6" w14:textId="71802376" w:rsidR="00217DC5" w:rsidRDefault="00217DC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6ADB5D83" w14:textId="77777777" w:rsidTr="0045131B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5E33B8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Наборы</w:t>
            </w:r>
          </w:p>
        </w:tc>
        <w:tc>
          <w:tcPr>
            <w:tcW w:w="860" w:type="dxa"/>
            <w:shd w:val="clear" w:color="auto" w:fill="auto"/>
          </w:tcPr>
          <w:p w14:paraId="59708988" w14:textId="53FB5C64" w:rsidR="0071287E" w:rsidRDefault="00217DC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45131B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9A8ACBE" w14:textId="4BF36389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17DC5"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275C8B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99420E">
              <w:rPr>
                <w:bCs/>
                <w:sz w:val="20"/>
                <w:szCs w:val="20"/>
              </w:rPr>
              <w:t>Консультации</w:t>
            </w:r>
            <w:r w:rsidR="00275C8B" w:rsidRPr="00275C8B">
              <w:rPr>
                <w:bCs/>
                <w:sz w:val="20"/>
                <w:szCs w:val="20"/>
              </w:rPr>
              <w:t xml:space="preserve">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17DC5">
              <w:rPr>
                <w:bCs/>
                <w:sz w:val="20"/>
                <w:szCs w:val="20"/>
              </w:rPr>
              <w:t>С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  <w:r w:rsidR="00217DC5">
              <w:rPr>
                <w:bCs/>
                <w:sz w:val="20"/>
                <w:szCs w:val="20"/>
              </w:rPr>
              <w:t xml:space="preserve"> на тему «</w:t>
            </w:r>
            <w:r w:rsidR="00217DC5">
              <w:rPr>
                <w:bCs/>
                <w:sz w:val="20"/>
                <w:szCs w:val="20"/>
                <w:lang w:val="kk-KZ"/>
              </w:rPr>
              <w:t>Реализация операций с данными с использованием списков</w:t>
            </w:r>
            <w:r w:rsidR="00217DC5">
              <w:rPr>
                <w:bCs/>
                <w:sz w:val="20"/>
                <w:szCs w:val="20"/>
              </w:rPr>
              <w:t xml:space="preserve">, наборов и кортежей» </w:t>
            </w:r>
          </w:p>
        </w:tc>
        <w:tc>
          <w:tcPr>
            <w:tcW w:w="860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45131B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1EE7ED88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AF81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566C9" w14:paraId="1B5DA623" w14:textId="77777777" w:rsidTr="0045131B">
        <w:tc>
          <w:tcPr>
            <w:tcW w:w="871" w:type="dxa"/>
            <w:vMerge/>
            <w:shd w:val="clear" w:color="auto" w:fill="auto"/>
          </w:tcPr>
          <w:p w14:paraId="3242A776" w14:textId="77777777" w:rsidR="007566C9" w:rsidRDefault="007566C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21F33B5" w14:textId="4A3FBB00" w:rsidR="007566C9" w:rsidRPr="007566C9" w:rsidRDefault="007566C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9. </w:t>
            </w:r>
            <w:r w:rsidRPr="007566C9">
              <w:rPr>
                <w:bCs/>
                <w:sz w:val="20"/>
                <w:szCs w:val="20"/>
              </w:rPr>
              <w:t xml:space="preserve">Реализация счетчика с использованием объекта </w:t>
            </w:r>
            <w:proofErr w:type="spellStart"/>
            <w:r w:rsidRPr="007566C9">
              <w:rPr>
                <w:bCs/>
                <w:sz w:val="20"/>
                <w:szCs w:val="20"/>
                <w:lang w:val="en-US"/>
              </w:rPr>
              <w:t>DateTime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420F786D" w14:textId="3B47A256" w:rsidR="007566C9" w:rsidRPr="007566C9" w:rsidRDefault="007566C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68BC6FC" w14:textId="09F5C2C6" w:rsidR="007566C9" w:rsidRPr="007566C9" w:rsidRDefault="007566C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71287E" w14:paraId="78055E8A" w14:textId="77777777" w:rsidTr="0045131B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AA1F89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Объекты </w:t>
            </w:r>
            <w:proofErr w:type="spellStart"/>
            <w:r>
              <w:rPr>
                <w:sz w:val="20"/>
                <w:szCs w:val="20"/>
                <w:lang w:val="en-US"/>
              </w:rPr>
              <w:t>DateTime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42C98361" w14:textId="122488BC" w:rsidR="0071287E" w:rsidRPr="007566C9" w:rsidRDefault="007566C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47C1FCA0" w14:textId="1EF1BF61" w:rsidR="0071287E" w:rsidRPr="007566C9" w:rsidRDefault="007566C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71287E" w14:paraId="39FC3AE4" w14:textId="77777777" w:rsidTr="0045131B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1456A21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Словари</w:t>
            </w:r>
          </w:p>
        </w:tc>
        <w:tc>
          <w:tcPr>
            <w:tcW w:w="860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BE5CD2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566C9" w14:paraId="113CEBE8" w14:textId="77777777" w:rsidTr="0045131B">
        <w:tc>
          <w:tcPr>
            <w:tcW w:w="871" w:type="dxa"/>
            <w:vMerge/>
            <w:shd w:val="clear" w:color="auto" w:fill="auto"/>
          </w:tcPr>
          <w:p w14:paraId="3EBE64BA" w14:textId="77777777" w:rsidR="007566C9" w:rsidRDefault="007566C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2B0971" w14:textId="6B42227C" w:rsidR="007566C9" w:rsidRPr="007566C9" w:rsidRDefault="007566C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CP</w:t>
            </w:r>
            <w:r w:rsidRPr="007566C9">
              <w:rPr>
                <w:b/>
                <w:sz w:val="20"/>
                <w:szCs w:val="20"/>
              </w:rPr>
              <w:t xml:space="preserve"> 10. </w:t>
            </w:r>
            <w:r w:rsidRPr="007566C9">
              <w:rPr>
                <w:bCs/>
                <w:sz w:val="20"/>
                <w:szCs w:val="20"/>
                <w:lang w:val="kk-KZ"/>
              </w:rPr>
              <w:t>Реализация программы</w:t>
            </w:r>
            <w:r w:rsidRPr="007566C9">
              <w:rPr>
                <w:bCs/>
                <w:sz w:val="20"/>
                <w:szCs w:val="20"/>
              </w:rPr>
              <w:t>, использующей множество классов и объектов</w:t>
            </w:r>
          </w:p>
        </w:tc>
        <w:tc>
          <w:tcPr>
            <w:tcW w:w="860" w:type="dxa"/>
            <w:shd w:val="clear" w:color="auto" w:fill="auto"/>
          </w:tcPr>
          <w:p w14:paraId="7315EDAB" w14:textId="6331E595" w:rsidR="007566C9" w:rsidRPr="007566C9" w:rsidRDefault="007566C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B4BAD1D" w14:textId="44F609F8" w:rsidR="007566C9" w:rsidRPr="007566C9" w:rsidRDefault="007566C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74145D42" w14:textId="77777777" w:rsidTr="0045131B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635C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Классы и объекты в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2DD27785" w14:textId="0C416CC2" w:rsidR="0071287E" w:rsidRPr="00C70FA3" w:rsidRDefault="007566C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7E3FE3D5" w14:textId="2DE9517A" w:rsidR="0071287E" w:rsidRDefault="007566C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1D666CB" w14:textId="77777777" w:rsidTr="0045131B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4196B3" w14:textId="5E216E27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7566C9"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D14F3A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7566C9">
              <w:rPr>
                <w:sz w:val="20"/>
                <w:szCs w:val="20"/>
              </w:rPr>
              <w:t>С</w:t>
            </w:r>
            <w:r w:rsidR="00D14F3A" w:rsidRPr="00D14F3A">
              <w:rPr>
                <w:sz w:val="20"/>
                <w:szCs w:val="20"/>
              </w:rPr>
              <w:t xml:space="preserve"> 3</w:t>
            </w:r>
            <w:r w:rsidR="007566C9">
              <w:rPr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0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56D6C09" w14:textId="5750F581" w:rsidR="0071287E" w:rsidRPr="000372D1" w:rsidRDefault="00045B45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71287E" w14:paraId="7B04F43C" w14:textId="77777777" w:rsidTr="0045131B">
        <w:tc>
          <w:tcPr>
            <w:tcW w:w="10509" w:type="dxa"/>
            <w:gridSpan w:val="4"/>
            <w:shd w:val="clear" w:color="auto" w:fill="auto"/>
          </w:tcPr>
          <w:p w14:paraId="4F9750D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 xml:space="preserve">Работа с библиотеками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946EE2" w14:paraId="06DAB895" w14:textId="77777777" w:rsidTr="0045131B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00B18C95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Кортежи</w:t>
            </w:r>
          </w:p>
        </w:tc>
        <w:tc>
          <w:tcPr>
            <w:tcW w:w="860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2C342F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5A6A2E" w14:paraId="5500F305" w14:textId="77777777" w:rsidTr="0045131B">
        <w:tc>
          <w:tcPr>
            <w:tcW w:w="871" w:type="dxa"/>
            <w:vMerge/>
            <w:shd w:val="clear" w:color="auto" w:fill="auto"/>
          </w:tcPr>
          <w:p w14:paraId="1EBBCEB0" w14:textId="77777777" w:rsidR="005A6A2E" w:rsidRDefault="005A6A2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5F4F853" w14:textId="21316283" w:rsidR="005A6A2E" w:rsidRPr="005A6A2E" w:rsidRDefault="005A6A2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11. </w:t>
            </w:r>
            <w:r w:rsidRPr="005A6A2E">
              <w:rPr>
                <w:bCs/>
                <w:sz w:val="20"/>
                <w:szCs w:val="20"/>
              </w:rPr>
              <w:t xml:space="preserve">Реализация математических вычислений с использованием библиотеки </w:t>
            </w:r>
            <w:r w:rsidRPr="005A6A2E">
              <w:rPr>
                <w:bCs/>
                <w:sz w:val="20"/>
                <w:szCs w:val="20"/>
                <w:lang w:val="en-US"/>
              </w:rPr>
              <w:t>NumPy</w:t>
            </w:r>
          </w:p>
        </w:tc>
        <w:tc>
          <w:tcPr>
            <w:tcW w:w="860" w:type="dxa"/>
            <w:shd w:val="clear" w:color="auto" w:fill="auto"/>
          </w:tcPr>
          <w:p w14:paraId="41E75F72" w14:textId="2C2DBC54" w:rsidR="005A6A2E" w:rsidRP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4456357" w14:textId="719EB336" w:rsidR="005A6A2E" w:rsidRP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336AD409" w14:textId="77777777" w:rsidTr="0045131B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90E26F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NumPy</w:t>
            </w:r>
          </w:p>
        </w:tc>
        <w:tc>
          <w:tcPr>
            <w:tcW w:w="860" w:type="dxa"/>
            <w:shd w:val="clear" w:color="auto" w:fill="auto"/>
          </w:tcPr>
          <w:p w14:paraId="274BABF8" w14:textId="7DDC28A9" w:rsidR="00946EE2" w:rsidRP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45131B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DAB210A" w14:textId="0BC1B260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5A6A2E"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</w:rPr>
              <w:t xml:space="preserve">П 7. </w:t>
            </w:r>
            <w:r w:rsidRPr="00946EE2">
              <w:rPr>
                <w:bCs/>
                <w:sz w:val="20"/>
                <w:szCs w:val="20"/>
              </w:rPr>
              <w:t>Консультаци</w:t>
            </w:r>
            <w:r w:rsidR="0099420E">
              <w:rPr>
                <w:bCs/>
                <w:sz w:val="20"/>
                <w:szCs w:val="20"/>
              </w:rPr>
              <w:t>и</w:t>
            </w:r>
            <w:r w:rsidRPr="00946EE2">
              <w:rPr>
                <w:bCs/>
                <w:sz w:val="20"/>
                <w:szCs w:val="20"/>
              </w:rPr>
              <w:t xml:space="preserve"> по выполнению СР</w:t>
            </w:r>
            <w:r w:rsidR="005A6A2E">
              <w:rPr>
                <w:bCs/>
                <w:sz w:val="20"/>
                <w:szCs w:val="20"/>
                <w:lang w:val="en-US"/>
              </w:rPr>
              <w:t>C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 w:rsidR="005A6A2E" w:rsidRPr="005A6A2E">
              <w:rPr>
                <w:bCs/>
                <w:sz w:val="20"/>
                <w:szCs w:val="20"/>
              </w:rPr>
              <w:t xml:space="preserve"> </w:t>
            </w:r>
            <w:r w:rsidR="005A6A2E">
              <w:rPr>
                <w:bCs/>
                <w:sz w:val="20"/>
                <w:szCs w:val="20"/>
              </w:rPr>
              <w:t>«</w:t>
            </w:r>
            <w:r w:rsidR="005A6A2E">
              <w:rPr>
                <w:sz w:val="20"/>
                <w:szCs w:val="20"/>
                <w:lang w:eastAsia="ru-RU"/>
              </w:rPr>
              <w:t xml:space="preserve">Создание приложения с библиотеками </w:t>
            </w:r>
            <w:proofErr w:type="spellStart"/>
            <w:r w:rsidR="005A6A2E">
              <w:rPr>
                <w:sz w:val="20"/>
                <w:szCs w:val="20"/>
                <w:lang w:eastAsia="ru-RU"/>
              </w:rPr>
              <w:t>NumPy</w:t>
            </w:r>
            <w:proofErr w:type="spellEnd"/>
            <w:r w:rsidR="005A6A2E">
              <w:rPr>
                <w:sz w:val="20"/>
                <w:szCs w:val="20"/>
                <w:lang w:eastAsia="ru-RU"/>
              </w:rPr>
              <w:t xml:space="preserve"> и </w:t>
            </w:r>
            <w:proofErr w:type="spellStart"/>
            <w:r w:rsidR="005A6A2E">
              <w:rPr>
                <w:sz w:val="20"/>
                <w:szCs w:val="20"/>
                <w:lang w:eastAsia="ru-RU"/>
              </w:rPr>
              <w:t>Matplotlib</w:t>
            </w:r>
            <w:proofErr w:type="spellEnd"/>
            <w:r w:rsidR="005A6A2E">
              <w:rPr>
                <w:bCs/>
                <w:sz w:val="20"/>
                <w:szCs w:val="20"/>
              </w:rPr>
              <w:t>»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0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45131B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72A355BA" w14:textId="7E9D0B03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5A6A2E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Регулярные выражения</w:t>
            </w:r>
          </w:p>
        </w:tc>
        <w:tc>
          <w:tcPr>
            <w:tcW w:w="860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DA077BB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5A6A2E" w14:paraId="6506AFF6" w14:textId="77777777" w:rsidTr="0045131B">
        <w:tc>
          <w:tcPr>
            <w:tcW w:w="871" w:type="dxa"/>
            <w:vMerge/>
            <w:shd w:val="clear" w:color="auto" w:fill="auto"/>
          </w:tcPr>
          <w:p w14:paraId="56CEB870" w14:textId="77777777" w:rsidR="005A6A2E" w:rsidRDefault="005A6A2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8694FA" w14:textId="566EAB3E" w:rsidR="005A6A2E" w:rsidRPr="005A6A2E" w:rsidRDefault="005A6A2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12. </w:t>
            </w:r>
            <w:r w:rsidRPr="005A6A2E">
              <w:rPr>
                <w:bCs/>
                <w:sz w:val="20"/>
                <w:szCs w:val="20"/>
              </w:rPr>
              <w:t xml:space="preserve">Создание </w:t>
            </w:r>
            <w:proofErr w:type="spellStart"/>
            <w:r w:rsidRPr="005A6A2E">
              <w:rPr>
                <w:bCs/>
                <w:sz w:val="20"/>
                <w:szCs w:val="20"/>
              </w:rPr>
              <w:t>Датафреймов</w:t>
            </w:r>
            <w:proofErr w:type="spellEnd"/>
            <w:r w:rsidRPr="005A6A2E">
              <w:rPr>
                <w:bCs/>
                <w:sz w:val="20"/>
                <w:szCs w:val="20"/>
              </w:rPr>
              <w:t xml:space="preserve"> с использованием библиотеки </w:t>
            </w:r>
            <w:r w:rsidRPr="005A6A2E">
              <w:rPr>
                <w:bCs/>
                <w:sz w:val="20"/>
                <w:szCs w:val="20"/>
                <w:lang w:val="en-US"/>
              </w:rPr>
              <w:t>Pandas</w:t>
            </w:r>
          </w:p>
        </w:tc>
        <w:tc>
          <w:tcPr>
            <w:tcW w:w="860" w:type="dxa"/>
            <w:shd w:val="clear" w:color="auto" w:fill="auto"/>
          </w:tcPr>
          <w:p w14:paraId="6D0E110F" w14:textId="6EAC58DD" w:rsidR="005A6A2E" w:rsidRP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FB16F46" w14:textId="64DA1357" w:rsidR="005A6A2E" w:rsidRP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D14F3A" w14:paraId="6E5B9710" w14:textId="77777777" w:rsidTr="0045131B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696C76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Pandas</w:t>
            </w:r>
          </w:p>
        </w:tc>
        <w:tc>
          <w:tcPr>
            <w:tcW w:w="860" w:type="dxa"/>
            <w:shd w:val="clear" w:color="auto" w:fill="auto"/>
          </w:tcPr>
          <w:p w14:paraId="016D01A8" w14:textId="2862FE7C" w:rsidR="00D14F3A" w:rsidRP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5A6A2E" w14:paraId="3B6BF036" w14:textId="77777777" w:rsidTr="0045131B">
        <w:tc>
          <w:tcPr>
            <w:tcW w:w="871" w:type="dxa"/>
            <w:vMerge w:val="restart"/>
            <w:shd w:val="clear" w:color="auto" w:fill="auto"/>
          </w:tcPr>
          <w:p w14:paraId="4ABF2464" w14:textId="77777777" w:rsidR="005A6A2E" w:rsidRDefault="005A6A2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21E3F99B" w14:textId="77777777" w:rsidR="005A6A2E" w:rsidRDefault="005A6A2E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Объекты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41EB6AA7" w14:textId="77777777" w:rsid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75D1C" w14:textId="77777777" w:rsid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5A6A2E" w14:paraId="73308C67" w14:textId="77777777" w:rsidTr="0045131B">
        <w:tc>
          <w:tcPr>
            <w:tcW w:w="871" w:type="dxa"/>
            <w:vMerge/>
            <w:shd w:val="clear" w:color="auto" w:fill="auto"/>
          </w:tcPr>
          <w:p w14:paraId="3753CDD3" w14:textId="77777777" w:rsidR="005A6A2E" w:rsidRDefault="005A6A2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50BFADC" w14:textId="6223C557" w:rsidR="005A6A2E" w:rsidRPr="005A6A2E" w:rsidRDefault="005A6A2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13. </w:t>
            </w:r>
            <w:r w:rsidRPr="005A6A2E">
              <w:rPr>
                <w:bCs/>
                <w:sz w:val="20"/>
                <w:szCs w:val="20"/>
              </w:rPr>
              <w:t xml:space="preserve">Построение визуальных элементов на языке </w:t>
            </w:r>
            <w:r w:rsidRPr="005A6A2E">
              <w:rPr>
                <w:bCs/>
                <w:sz w:val="20"/>
                <w:szCs w:val="20"/>
                <w:lang w:val="en-US"/>
              </w:rPr>
              <w:t>Python</w:t>
            </w:r>
            <w:r w:rsidRPr="005A6A2E">
              <w:rPr>
                <w:bCs/>
                <w:sz w:val="20"/>
                <w:szCs w:val="20"/>
              </w:rPr>
              <w:t xml:space="preserve"> </w:t>
            </w:r>
            <w:r w:rsidRPr="005A6A2E">
              <w:rPr>
                <w:bCs/>
                <w:sz w:val="20"/>
                <w:szCs w:val="20"/>
                <w:lang w:val="kk-KZ"/>
              </w:rPr>
              <w:t xml:space="preserve">с использованием библиотеки </w:t>
            </w:r>
            <w:r w:rsidRPr="005A6A2E">
              <w:rPr>
                <w:bCs/>
                <w:sz w:val="20"/>
                <w:szCs w:val="20"/>
                <w:lang w:val="en-US"/>
              </w:rPr>
              <w:t>Matplotlib</w:t>
            </w:r>
          </w:p>
        </w:tc>
        <w:tc>
          <w:tcPr>
            <w:tcW w:w="860" w:type="dxa"/>
            <w:shd w:val="clear" w:color="auto" w:fill="auto"/>
          </w:tcPr>
          <w:p w14:paraId="57A39047" w14:textId="115685C2" w:rsidR="005A6A2E" w:rsidRP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8E2E323" w14:textId="3F5618AD" w:rsidR="005A6A2E" w:rsidRP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5A6A2E" w14:paraId="51EDCA81" w14:textId="77777777" w:rsidTr="0045131B">
        <w:tc>
          <w:tcPr>
            <w:tcW w:w="871" w:type="dxa"/>
            <w:vMerge/>
            <w:shd w:val="clear" w:color="auto" w:fill="auto"/>
          </w:tcPr>
          <w:p w14:paraId="36EB16F8" w14:textId="77777777" w:rsidR="005A6A2E" w:rsidRDefault="005A6A2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CE947" w14:textId="77777777" w:rsidR="005A6A2E" w:rsidRDefault="005A6A2E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Maplotlib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7CEE4A0A" w14:textId="6BBE39EF" w:rsidR="005A6A2E" w:rsidRP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5C9B6E92" w14:textId="77777777" w:rsid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5A6A2E" w14:paraId="498B31BE" w14:textId="77777777" w:rsidTr="0045131B">
        <w:tc>
          <w:tcPr>
            <w:tcW w:w="871" w:type="dxa"/>
            <w:vMerge/>
            <w:shd w:val="clear" w:color="auto" w:fill="auto"/>
          </w:tcPr>
          <w:p w14:paraId="2AEA4002" w14:textId="77777777" w:rsidR="005A6A2E" w:rsidRDefault="005A6A2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7A653D5" w14:textId="074CD240" w:rsidR="005A6A2E" w:rsidRDefault="005A6A2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8. </w:t>
            </w:r>
            <w:r w:rsidRPr="005A6A2E">
              <w:rPr>
                <w:bCs/>
                <w:sz w:val="20"/>
                <w:szCs w:val="20"/>
              </w:rPr>
              <w:t>Прием СРС 4 в форме реферата</w:t>
            </w:r>
          </w:p>
        </w:tc>
        <w:tc>
          <w:tcPr>
            <w:tcW w:w="860" w:type="dxa"/>
            <w:shd w:val="clear" w:color="auto" w:fill="auto"/>
          </w:tcPr>
          <w:p w14:paraId="42EAFAAE" w14:textId="77777777" w:rsid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B9FB90E" w14:textId="424A2EAD" w:rsidR="005A6A2E" w:rsidRPr="005A6A2E" w:rsidRDefault="000372D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9420E" w14:paraId="51375239" w14:textId="77777777" w:rsidTr="0045131B">
        <w:tc>
          <w:tcPr>
            <w:tcW w:w="871" w:type="dxa"/>
            <w:vMerge w:val="restart"/>
            <w:shd w:val="clear" w:color="auto" w:fill="auto"/>
          </w:tcPr>
          <w:p w14:paraId="6A5DD30A" w14:textId="77777777" w:rsidR="0099420E" w:rsidRDefault="0099420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2C762291" w14:textId="77777777" w:rsidR="0099420E" w:rsidRDefault="0099420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еляционные базы данных и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4B18D8C9" w14:textId="77777777" w:rsidR="0099420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3417522" w14:textId="77777777" w:rsidR="0099420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99420E" w14:paraId="4B1F08A8" w14:textId="77777777" w:rsidTr="0045131B">
        <w:tc>
          <w:tcPr>
            <w:tcW w:w="871" w:type="dxa"/>
            <w:vMerge/>
            <w:shd w:val="clear" w:color="auto" w:fill="auto"/>
          </w:tcPr>
          <w:p w14:paraId="22D28DCD" w14:textId="77777777" w:rsidR="0099420E" w:rsidRDefault="0099420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96B2BD" w14:textId="3840BE31" w:rsidR="0099420E" w:rsidRPr="005A6A2E" w:rsidRDefault="0099420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14. </w:t>
            </w:r>
            <w:r w:rsidRPr="005A6A2E">
              <w:rPr>
                <w:bCs/>
                <w:sz w:val="20"/>
                <w:szCs w:val="20"/>
              </w:rPr>
              <w:t xml:space="preserve">Выполнение операций по созданию баз данных, чтению и записи данных с использованием </w:t>
            </w:r>
            <w:r w:rsidRPr="005A6A2E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6A53B827" w14:textId="26CD2D14" w:rsidR="0099420E" w:rsidRPr="005A6A2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8CC928E" w14:textId="2847127D" w:rsidR="0099420E" w:rsidRPr="005A6A2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9420E" w14:paraId="12D49689" w14:textId="77777777" w:rsidTr="0045131B">
        <w:tc>
          <w:tcPr>
            <w:tcW w:w="871" w:type="dxa"/>
            <w:vMerge/>
            <w:shd w:val="clear" w:color="auto" w:fill="auto"/>
          </w:tcPr>
          <w:p w14:paraId="525A2960" w14:textId="77777777" w:rsidR="0099420E" w:rsidRDefault="0099420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F22B74" w14:textId="77777777" w:rsidR="0099420E" w:rsidRPr="0078779D" w:rsidRDefault="0099420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Приложения Python с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5079EA57" w14:textId="00D8E17D" w:rsidR="0099420E" w:rsidRPr="005A6A2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701FE657" w14:textId="5F2B188F" w:rsidR="0099420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9420E" w14:paraId="098A5B05" w14:textId="77777777" w:rsidTr="0045131B">
        <w:tc>
          <w:tcPr>
            <w:tcW w:w="871" w:type="dxa"/>
            <w:vMerge/>
            <w:shd w:val="clear" w:color="auto" w:fill="auto"/>
          </w:tcPr>
          <w:p w14:paraId="0403AE7A" w14:textId="77777777" w:rsidR="0099420E" w:rsidRDefault="0099420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C492270" w14:textId="4951B582" w:rsidR="0099420E" w:rsidRDefault="0099420E" w:rsidP="0099420E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9</w:t>
            </w:r>
            <w:r w:rsidRPr="00697944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 на тему «</w:t>
            </w:r>
            <w:r>
              <w:rPr>
                <w:sz w:val="20"/>
                <w:szCs w:val="20"/>
                <w:lang w:val="kk-KZ"/>
              </w:rPr>
              <w:t xml:space="preserve">Разработка многофункционального приложения на </w:t>
            </w:r>
            <w:r>
              <w:rPr>
                <w:sz w:val="20"/>
                <w:szCs w:val="20"/>
                <w:lang w:val="en-US"/>
              </w:rPr>
              <w:t>Django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3CBAEB4B" w14:textId="77777777" w:rsidR="0099420E" w:rsidRPr="005A6A2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9E17675" w14:textId="77777777" w:rsidR="0099420E" w:rsidRPr="005A6A2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99420E" w14:paraId="698AFD14" w14:textId="77777777" w:rsidTr="0045131B">
        <w:tc>
          <w:tcPr>
            <w:tcW w:w="871" w:type="dxa"/>
            <w:vMerge w:val="restart"/>
            <w:shd w:val="clear" w:color="auto" w:fill="auto"/>
          </w:tcPr>
          <w:p w14:paraId="009FD439" w14:textId="77777777" w:rsidR="0099420E" w:rsidRDefault="0099420E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0E9D4901" w14:textId="77777777" w:rsidR="0099420E" w:rsidRDefault="0099420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олучение и визуализация данных</w:t>
            </w:r>
          </w:p>
        </w:tc>
        <w:tc>
          <w:tcPr>
            <w:tcW w:w="860" w:type="dxa"/>
            <w:shd w:val="clear" w:color="auto" w:fill="auto"/>
          </w:tcPr>
          <w:p w14:paraId="43066AFB" w14:textId="77777777" w:rsidR="0099420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842E653" w14:textId="77777777" w:rsidR="0099420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99420E" w14:paraId="23450206" w14:textId="77777777" w:rsidTr="0045131B">
        <w:tc>
          <w:tcPr>
            <w:tcW w:w="871" w:type="dxa"/>
            <w:vMerge/>
            <w:shd w:val="clear" w:color="auto" w:fill="auto"/>
          </w:tcPr>
          <w:p w14:paraId="5F912992" w14:textId="77777777" w:rsidR="0099420E" w:rsidRDefault="0099420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EF4BD06" w14:textId="7EDD7C6B" w:rsidR="0099420E" w:rsidRPr="0099420E" w:rsidRDefault="0099420E">
            <w:pPr>
              <w:tabs>
                <w:tab w:val="left" w:pos="1276"/>
              </w:tabs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15. </w:t>
            </w:r>
            <w:r>
              <w:rPr>
                <w:bCs/>
                <w:sz w:val="20"/>
                <w:szCs w:val="20"/>
              </w:rPr>
              <w:t>Разработка приложения по созданию визуального отображения данных</w:t>
            </w:r>
          </w:p>
        </w:tc>
        <w:tc>
          <w:tcPr>
            <w:tcW w:w="860" w:type="dxa"/>
            <w:shd w:val="clear" w:color="auto" w:fill="auto"/>
          </w:tcPr>
          <w:p w14:paraId="6E047A1A" w14:textId="11FB1886" w:rsidR="0099420E" w:rsidRPr="0099420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CD1901" w14:textId="68E885B3" w:rsidR="0099420E" w:rsidRPr="0099420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99420E" w14:paraId="53E3D1D7" w14:textId="77777777" w:rsidTr="0045131B">
        <w:tc>
          <w:tcPr>
            <w:tcW w:w="871" w:type="dxa"/>
            <w:vMerge/>
            <w:shd w:val="clear" w:color="auto" w:fill="auto"/>
          </w:tcPr>
          <w:p w14:paraId="141BDCEF" w14:textId="77777777" w:rsidR="0099420E" w:rsidRDefault="0099420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BF7692F" w14:textId="77777777" w:rsidR="0099420E" w:rsidRDefault="0099420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Django Framework</w:t>
            </w:r>
          </w:p>
        </w:tc>
        <w:tc>
          <w:tcPr>
            <w:tcW w:w="860" w:type="dxa"/>
            <w:shd w:val="clear" w:color="auto" w:fill="auto"/>
          </w:tcPr>
          <w:p w14:paraId="2D8AF7EF" w14:textId="21315031" w:rsidR="0099420E" w:rsidRPr="0099420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475646B8" w14:textId="3A1A4A59" w:rsidR="0099420E" w:rsidRPr="0099420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99420E" w14:paraId="418692C4" w14:textId="77777777" w:rsidTr="0045131B">
        <w:tc>
          <w:tcPr>
            <w:tcW w:w="871" w:type="dxa"/>
            <w:vMerge/>
            <w:shd w:val="clear" w:color="auto" w:fill="auto"/>
          </w:tcPr>
          <w:p w14:paraId="515D6EE3" w14:textId="77777777" w:rsidR="0099420E" w:rsidRDefault="0099420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873DAD4" w14:textId="49FD9809" w:rsidR="0099420E" w:rsidRDefault="0099420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10. </w:t>
            </w:r>
            <w:r w:rsidRPr="0099420E">
              <w:rPr>
                <w:bCs/>
                <w:sz w:val="20"/>
                <w:szCs w:val="20"/>
              </w:rPr>
              <w:t>Прием СРС 5 в форме реферата</w:t>
            </w:r>
          </w:p>
        </w:tc>
        <w:tc>
          <w:tcPr>
            <w:tcW w:w="860" w:type="dxa"/>
            <w:shd w:val="clear" w:color="auto" w:fill="auto"/>
          </w:tcPr>
          <w:p w14:paraId="5F9E9AC1" w14:textId="77777777" w:rsidR="0099420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2A3D09A" w14:textId="2B59585A" w:rsidR="0099420E" w:rsidRPr="00045B45" w:rsidRDefault="00045B4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71287E" w14:paraId="6DE00856" w14:textId="77777777" w:rsidTr="0045131B">
        <w:tc>
          <w:tcPr>
            <w:tcW w:w="9782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56110F" w14:textId="7C797081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0372D1">
        <w:rPr>
          <w:rStyle w:val="normaltextrun"/>
          <w:b/>
          <w:bCs/>
          <w:sz w:val="20"/>
          <w:szCs w:val="20"/>
          <w:lang w:val="en-US"/>
        </w:rPr>
        <w:t>C</w:t>
      </w:r>
      <w:r w:rsidRPr="009F2B0A">
        <w:rPr>
          <w:rStyle w:val="normaltextrun"/>
          <w:b/>
          <w:bCs/>
          <w:sz w:val="20"/>
          <w:szCs w:val="20"/>
        </w:rPr>
        <w:t xml:space="preserve"> 1. </w:t>
      </w:r>
      <w:r w:rsidR="00F1134D" w:rsidRPr="00A56BEF">
        <w:rPr>
          <w:b/>
          <w:bCs/>
          <w:color w:val="000000"/>
          <w:sz w:val="20"/>
          <w:szCs w:val="20"/>
        </w:rPr>
        <w:t>Реализация проекта с базовыми операциями на Python</w:t>
      </w:r>
      <w:r w:rsidR="00F1134D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BB5508" w:rsidRPr="00BB5508">
        <w:rPr>
          <w:rStyle w:val="normaltextrun"/>
          <w:b/>
          <w:bCs/>
          <w:sz w:val="20"/>
          <w:szCs w:val="20"/>
        </w:rPr>
        <w:t>1</w:t>
      </w:r>
      <w:r w:rsidR="001902AA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187DA4DE" w:rsidR="00B5271E" w:rsidRPr="00F76949" w:rsidRDefault="00BB5508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0B3B2E48" w:rsidR="00B5271E" w:rsidRPr="00F76949" w:rsidRDefault="00BB5508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7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7555529E" w:rsidR="00B5271E" w:rsidRPr="00F76949" w:rsidRDefault="00BB5508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34A940E6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BB5508"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45BA3AB3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6D346F" w14:textId="188203CD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rStyle w:val="normaltextrun"/>
                <w:sz w:val="20"/>
                <w:szCs w:val="20"/>
              </w:rPr>
              <w:t> </w:t>
            </w:r>
            <w:r w:rsidRPr="00933535">
              <w:rPr>
                <w:rStyle w:val="eop"/>
                <w:sz w:val="20"/>
                <w:szCs w:val="20"/>
              </w:rPr>
              <w:t> </w:t>
            </w:r>
          </w:p>
          <w:p w14:paraId="3D813F7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79ACF033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="00B5271E"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65D1B785" w14:textId="77777777" w:rsidR="00B5271E" w:rsidRPr="00F76949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0D9B4D32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7D5EF109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D5E202" w:rsidR="00B5271E" w:rsidRPr="00B5271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EE4EFC" w14:textId="7B86CD36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  <w:p w14:paraId="1058F9E8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97962E" w14:textId="69FB971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969089F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D7CB884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F39C2E0" w14:textId="30150AF1" w:rsidR="00B5271E" w:rsidRDefault="00B5271E" w:rsidP="00B5271E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>СР</w:t>
      </w:r>
      <w:r w:rsidR="000372D1">
        <w:rPr>
          <w:b/>
          <w:sz w:val="20"/>
          <w:szCs w:val="20"/>
          <w:lang w:val="en-US"/>
        </w:rPr>
        <w:t xml:space="preserve">C </w:t>
      </w:r>
      <w:r>
        <w:rPr>
          <w:b/>
          <w:sz w:val="20"/>
          <w:szCs w:val="20"/>
        </w:rPr>
        <w:t xml:space="preserve">2. </w:t>
      </w:r>
      <w:r w:rsidR="00B91449" w:rsidRPr="000A1C3A">
        <w:rPr>
          <w:b/>
          <w:bCs/>
          <w:color w:val="000000"/>
          <w:sz w:val="20"/>
          <w:szCs w:val="20"/>
        </w:rPr>
        <w:t>Создание приложения по работе с данными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BB5508" w:rsidRPr="00BB5508">
        <w:rPr>
          <w:rStyle w:val="normaltextrun"/>
          <w:b/>
          <w:bCs/>
          <w:sz w:val="20"/>
          <w:szCs w:val="20"/>
        </w:rPr>
        <w:t>1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3D44A376" w:rsidR="00B5271E" w:rsidRPr="00F76949" w:rsidRDefault="00BB5508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5D07860" w:rsidR="00B5271E" w:rsidRPr="00F76949" w:rsidRDefault="00BB5508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7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1D023DB8" w:rsidR="00B5271E" w:rsidRPr="00F76949" w:rsidRDefault="00BB5508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517A364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BB5508"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066A56CA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>Работа с данными в приложении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5761EC" w14:textId="7389E03F" w:rsidR="000D1645" w:rsidRPr="000D1645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по подключению к базам данных на языке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3DF74546" w14:textId="77777777" w:rsidR="000D1645" w:rsidRPr="00F76949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1D4E720A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подключению к базам данных на языке </w:t>
            </w:r>
            <w:r w:rsidR="00740299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4B17496B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0F6FEE">
              <w:rPr>
                <w:rStyle w:val="eop"/>
                <w:sz w:val="20"/>
                <w:szCs w:val="20"/>
                <w:lang w:val="kk-KZ"/>
              </w:rPr>
              <w:t xml:space="preserve">подключения к базам данных на </w:t>
            </w:r>
            <w:r>
              <w:rPr>
                <w:rStyle w:val="eop"/>
                <w:sz w:val="20"/>
                <w:szCs w:val="20"/>
                <w:lang w:val="kk-KZ"/>
              </w:rPr>
              <w:t>язык</w:t>
            </w:r>
            <w:r w:rsidR="000F6FEE">
              <w:rPr>
                <w:rStyle w:val="eop"/>
                <w:sz w:val="20"/>
                <w:szCs w:val="20"/>
                <w:lang w:val="kk-KZ"/>
              </w:rPr>
              <w:t>е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7F0B36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3DDE7FD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20F43E5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20CED8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BE2F19" w14:textId="1353C38D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0E809681" w14:textId="55EAE9B8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0372D1">
        <w:rPr>
          <w:rStyle w:val="normaltextrun"/>
          <w:b/>
          <w:bCs/>
          <w:sz w:val="20"/>
          <w:szCs w:val="20"/>
          <w:lang w:val="en-US"/>
        </w:rPr>
        <w:t>C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3F4C9D" w:rsidRPr="003F4C9D">
        <w:rPr>
          <w:b/>
          <w:sz w:val="20"/>
          <w:szCs w:val="20"/>
          <w:lang w:val="kk-KZ"/>
        </w:rPr>
        <w:t>Реализация операций с данными с использованием списков</w:t>
      </w:r>
      <w:r w:rsidR="003F4C9D" w:rsidRPr="003F4C9D">
        <w:rPr>
          <w:b/>
          <w:sz w:val="20"/>
          <w:szCs w:val="20"/>
        </w:rPr>
        <w:t>, наборов и кортежей</w:t>
      </w:r>
      <w:r w:rsidR="003F4C9D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3F4C9D" w:rsidRPr="003F4C9D">
        <w:rPr>
          <w:rStyle w:val="normaltextrun"/>
          <w:b/>
          <w:bCs/>
          <w:sz w:val="20"/>
          <w:szCs w:val="20"/>
        </w:rPr>
        <w:t>1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7118FCDB" w:rsidR="00B5271E" w:rsidRPr="00F76949" w:rsidRDefault="00FD346B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9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5D56B080" w:rsidR="00B5271E" w:rsidRPr="00F76949" w:rsidRDefault="00FD346B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8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2A05C8CD" w:rsidR="00B5271E" w:rsidRPr="00F76949" w:rsidRDefault="00FD346B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4F4A06B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FD346B"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3F4C9D" w:rsidRPr="00F76949" w14:paraId="47C3787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3EE6D780" w:rsidR="003F4C9D" w:rsidRPr="003F4C9D" w:rsidRDefault="003F4C9D" w:rsidP="003F4C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</w:t>
            </w:r>
            <w:r>
              <w:rPr>
                <w:rStyle w:val="eop"/>
                <w:sz w:val="20"/>
                <w:szCs w:val="20"/>
                <w:lang w:val="kk-KZ"/>
              </w:rPr>
              <w:t>со списками</w:t>
            </w:r>
            <w:r>
              <w:rPr>
                <w:rStyle w:val="eop"/>
                <w:sz w:val="20"/>
                <w:szCs w:val="20"/>
              </w:rPr>
              <w:t>, наборами и кортежами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9E9A6E" w14:textId="589B5C45" w:rsidR="003F4C9D" w:rsidRPr="003F4C9D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3F4C9D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F4C9D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Pr="003F4C9D">
              <w:rPr>
                <w:sz w:val="20"/>
                <w:szCs w:val="20"/>
                <w:shd w:val="clear" w:color="auto" w:fill="FFFFFF"/>
              </w:rPr>
              <w:t>со</w:t>
            </w:r>
            <w:r w:rsidRPr="003F4C9D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3F4C9D">
              <w:rPr>
                <w:rStyle w:val="eop"/>
                <w:sz w:val="20"/>
                <w:szCs w:val="20"/>
                <w:lang w:val="kk-KZ"/>
              </w:rPr>
              <w:t>списками</w:t>
            </w:r>
            <w:r w:rsidRPr="003F4C9D">
              <w:rPr>
                <w:rStyle w:val="eop"/>
                <w:sz w:val="20"/>
                <w:szCs w:val="20"/>
              </w:rPr>
              <w:t>, наборами и кортежами</w:t>
            </w:r>
            <w:r w:rsidRPr="003F4C9D">
              <w:rPr>
                <w:sz w:val="20"/>
                <w:szCs w:val="20"/>
                <w:shd w:val="clear" w:color="auto" w:fill="FFFFFF"/>
              </w:rPr>
              <w:t xml:space="preserve">. Знание и понимание всех основных операций по </w:t>
            </w:r>
            <w:r w:rsidRPr="003F4C9D">
              <w:rPr>
                <w:sz w:val="20"/>
                <w:szCs w:val="20"/>
                <w:shd w:val="clear" w:color="auto" w:fill="FFFFFF"/>
              </w:rPr>
              <w:t xml:space="preserve">работе со </w:t>
            </w:r>
            <w:r w:rsidRPr="003F4C9D">
              <w:rPr>
                <w:rStyle w:val="eop"/>
                <w:sz w:val="20"/>
                <w:szCs w:val="20"/>
                <w:lang w:val="kk-KZ"/>
              </w:rPr>
              <w:t>списками</w:t>
            </w:r>
            <w:r w:rsidRPr="003F4C9D">
              <w:rPr>
                <w:rStyle w:val="eop"/>
                <w:sz w:val="20"/>
                <w:szCs w:val="20"/>
              </w:rPr>
              <w:t>, наборами и кортежами</w:t>
            </w:r>
          </w:p>
          <w:p w14:paraId="595834F2" w14:textId="77777777" w:rsidR="003F4C9D" w:rsidRPr="00F5359D" w:rsidRDefault="003F4C9D" w:rsidP="003F4C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6A1302" w14:textId="37CD1F74" w:rsidR="003F4C9D" w:rsidRPr="003F4C9D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3F4C9D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F4C9D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найденных данных. Знание больше части операций </w:t>
            </w:r>
            <w:r w:rsidRPr="003F4C9D">
              <w:rPr>
                <w:sz w:val="20"/>
                <w:szCs w:val="20"/>
                <w:shd w:val="clear" w:color="auto" w:fill="FFFFFF"/>
              </w:rPr>
              <w:t xml:space="preserve">по работе со </w:t>
            </w:r>
            <w:r w:rsidRPr="003F4C9D">
              <w:rPr>
                <w:rStyle w:val="eop"/>
                <w:sz w:val="20"/>
                <w:szCs w:val="20"/>
                <w:lang w:val="kk-KZ"/>
              </w:rPr>
              <w:t>списками</w:t>
            </w:r>
            <w:r w:rsidRPr="003F4C9D">
              <w:rPr>
                <w:rStyle w:val="eop"/>
                <w:sz w:val="20"/>
                <w:szCs w:val="20"/>
              </w:rPr>
              <w:t>, наборами и кортежами</w:t>
            </w:r>
          </w:p>
          <w:p w14:paraId="27F3FF5B" w14:textId="02976E2B" w:rsidR="003F4C9D" w:rsidRPr="00F5359D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5C69F620" w:rsidR="003F4C9D" w:rsidRPr="003F4C9D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е со списками, наборами и кортежами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39DA5982" w:rsidR="003F4C9D" w:rsidRPr="00F5359D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о работе со списками, наборами и кортежами</w:t>
            </w:r>
          </w:p>
        </w:tc>
      </w:tr>
      <w:tr w:rsidR="003F4C9D" w:rsidRPr="00F76949" w14:paraId="2F67DB86" w14:textId="77777777" w:rsidTr="00FD346B">
        <w:trPr>
          <w:trHeight w:val="981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40C46D72" w:rsidR="003F4C9D" w:rsidRPr="00576CCC" w:rsidRDefault="003F4C9D" w:rsidP="003F4C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5F2910" w14:textId="77777777" w:rsidR="003F4C9D" w:rsidRPr="00B5271E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72B704E1" w:rsidR="003F4C9D" w:rsidRPr="003C32C7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14A93D82" w:rsidR="003F4C9D" w:rsidRPr="003C32C7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236B3C" w14:textId="33331E73" w:rsidR="003F4C9D" w:rsidRPr="008B286E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88F15CC" w14:textId="77777777" w:rsidR="003F4C9D" w:rsidRPr="003C32C7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D5C193" w14:textId="77777777" w:rsidR="003F4C9D" w:rsidRPr="00F1134D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3F4C9D" w:rsidRPr="003C32C7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3F4C9D" w:rsidRPr="00F76949" w14:paraId="4C589B3D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1F3CADE5" w:rsidR="003F4C9D" w:rsidRPr="008B286E" w:rsidRDefault="003F4C9D" w:rsidP="003F4C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5BE4E9A6" w:rsidR="003F4C9D" w:rsidRPr="006F05B6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E45E8B" w14:textId="77777777" w:rsidR="003F4C9D" w:rsidRPr="008B286E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C6D9F1D" w14:textId="7FE515AC" w:rsidR="003F4C9D" w:rsidRPr="006F05B6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55C942F3" w:rsidR="003F4C9D" w:rsidRPr="006F05B6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7AB3F7BB" w:rsidR="003F4C9D" w:rsidRPr="006F05B6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48498D" w14:textId="77777777" w:rsidR="00B5271E" w:rsidRDefault="00B5271E" w:rsidP="00B5271E">
      <w:pPr>
        <w:rPr>
          <w:sz w:val="20"/>
          <w:szCs w:val="20"/>
        </w:rPr>
      </w:pPr>
    </w:p>
    <w:p w14:paraId="3F6F78E0" w14:textId="4B23F53F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0372D1">
        <w:rPr>
          <w:rStyle w:val="normaltextrun"/>
          <w:b/>
          <w:bCs/>
          <w:sz w:val="20"/>
          <w:szCs w:val="20"/>
          <w:lang w:val="en-US"/>
        </w:rPr>
        <w:t>C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6621D3" w:rsidRPr="006621D3">
        <w:rPr>
          <w:b/>
          <w:bCs/>
          <w:sz w:val="20"/>
          <w:szCs w:val="20"/>
        </w:rPr>
        <w:t xml:space="preserve">Создание приложения с библиотеками </w:t>
      </w:r>
      <w:proofErr w:type="spellStart"/>
      <w:r w:rsidR="006621D3" w:rsidRPr="006621D3">
        <w:rPr>
          <w:b/>
          <w:bCs/>
          <w:sz w:val="20"/>
          <w:szCs w:val="20"/>
        </w:rPr>
        <w:t>NumPy</w:t>
      </w:r>
      <w:proofErr w:type="spellEnd"/>
      <w:r w:rsidR="006621D3" w:rsidRPr="006621D3">
        <w:rPr>
          <w:b/>
          <w:bCs/>
          <w:sz w:val="20"/>
          <w:szCs w:val="20"/>
        </w:rPr>
        <w:t xml:space="preserve"> и </w:t>
      </w:r>
      <w:proofErr w:type="spellStart"/>
      <w:r w:rsidR="006621D3" w:rsidRPr="006621D3">
        <w:rPr>
          <w:b/>
          <w:bCs/>
          <w:sz w:val="20"/>
          <w:szCs w:val="20"/>
        </w:rPr>
        <w:t>Matplotlib</w:t>
      </w:r>
      <w:proofErr w:type="spellEnd"/>
      <w:r w:rsidRPr="006621D3"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175993F2" w:rsidR="00C76388" w:rsidRPr="00252DB0" w:rsidRDefault="00FD346B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20A77FEF" w:rsidR="00C76388" w:rsidRPr="00252DB0" w:rsidRDefault="00FD346B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-4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245082A8" w:rsidR="00C76388" w:rsidRPr="00252DB0" w:rsidRDefault="00FD346B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681BE8D5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14B4EDD3" w:rsidR="00C76388" w:rsidRPr="00C76388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>
              <w:rPr>
                <w:sz w:val="20"/>
                <w:szCs w:val="20"/>
                <w:lang w:val="en-US"/>
              </w:rPr>
              <w:t>NumPy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и </w:t>
            </w:r>
            <w:r>
              <w:rPr>
                <w:sz w:val="20"/>
                <w:szCs w:val="20"/>
                <w:lang w:val="en-US"/>
              </w:rPr>
              <w:t>Matplotlib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язык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690C5A" w14:textId="4466FE3B" w:rsidR="00C76388" w:rsidRPr="00FD346B" w:rsidRDefault="00C76388" w:rsidP="00FD346B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0B9576" w14:textId="78252770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ольшей части </w:t>
            </w:r>
            <w:r>
              <w:rPr>
                <w:sz w:val="20"/>
                <w:szCs w:val="20"/>
                <w:shd w:val="clear" w:color="auto" w:fill="FFFFFF"/>
              </w:rPr>
              <w:t>всех 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7A626BF3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3D1CC0F6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3C32C7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B5271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1DEA81" w14:textId="5A41A2DC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прогрммном </w:t>
            </w:r>
            <w:r>
              <w:rPr>
                <w:rStyle w:val="normaltextrun"/>
                <w:sz w:val="20"/>
                <w:szCs w:val="20"/>
                <w:lang w:val="kk-KZ"/>
              </w:rPr>
              <w:lastRenderedPageBreak/>
              <w:t>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lastRenderedPageBreak/>
              <w:t>Отсутствие программного кода или наличие нескольких строк кода</w:t>
            </w:r>
          </w:p>
          <w:p w14:paraId="18D71BF8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8B286E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0B674C" w14:textId="2311ACF6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7E853E3D" w14:textId="4B6C1E27" w:rsidR="00FD346B" w:rsidRDefault="00FD346B" w:rsidP="00FD346B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>
        <w:rPr>
          <w:rStyle w:val="normaltextrun"/>
          <w:b/>
          <w:bCs/>
          <w:sz w:val="20"/>
          <w:szCs w:val="20"/>
          <w:lang w:val="en-US"/>
        </w:rPr>
        <w:t>C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Pr="00FD346B">
        <w:rPr>
          <w:b/>
          <w:bCs/>
          <w:sz w:val="20"/>
          <w:szCs w:val="20"/>
          <w:lang w:val="kk-KZ"/>
        </w:rPr>
        <w:t xml:space="preserve">Разработка многофункционального приложения на </w:t>
      </w:r>
      <w:r w:rsidRPr="00FD346B">
        <w:rPr>
          <w:b/>
          <w:bCs/>
          <w:sz w:val="20"/>
          <w:szCs w:val="20"/>
          <w:lang w:val="en-US"/>
        </w:rPr>
        <w:t>Django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FD346B" w:rsidRPr="00252DB0" w14:paraId="4F47181B" w14:textId="77777777" w:rsidTr="00D14861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8B19B13" w14:textId="77777777" w:rsidR="00FD346B" w:rsidRPr="00252DB0" w:rsidRDefault="00FD346B" w:rsidP="00FD346B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0B1DB6B" w14:textId="77777777" w:rsidR="00FD346B" w:rsidRPr="00F76949" w:rsidRDefault="00FD346B" w:rsidP="00FD346B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0637712" w14:textId="623B5FF3" w:rsidR="00FD346B" w:rsidRPr="00252DB0" w:rsidRDefault="00FD346B" w:rsidP="00FD346B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70E2AB0" w14:textId="77777777" w:rsidR="00FD346B" w:rsidRPr="00F76949" w:rsidRDefault="00FD346B" w:rsidP="00FD346B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22C808C" w14:textId="65886419" w:rsidR="00FD346B" w:rsidRPr="00252DB0" w:rsidRDefault="00FD346B" w:rsidP="00FD346B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-4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EEDF1AB" w14:textId="77777777" w:rsidR="00FD346B" w:rsidRPr="00F76949" w:rsidRDefault="00FD346B" w:rsidP="00FD346B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1C65ECE" w14:textId="395D1E6A" w:rsidR="00FD346B" w:rsidRPr="00252DB0" w:rsidRDefault="00FD346B" w:rsidP="00FD346B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1A419CC" w14:textId="77777777" w:rsidR="00FD346B" w:rsidRPr="00F76949" w:rsidRDefault="00FD346B" w:rsidP="00FD346B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A2958F8" w14:textId="6F7E9DDE" w:rsidR="00FD346B" w:rsidRPr="00252DB0" w:rsidRDefault="00FD346B" w:rsidP="00FD346B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FD346B" w:rsidRPr="00252DB0" w14:paraId="6B3C4FB7" w14:textId="77777777" w:rsidTr="00D14861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74A0DE" w14:textId="10C89ACA" w:rsidR="00FD346B" w:rsidRPr="00FD346B" w:rsidRDefault="00FD346B" w:rsidP="00D1486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D346B">
              <w:rPr>
                <w:sz w:val="20"/>
                <w:szCs w:val="20"/>
                <w:lang w:val="kk-KZ"/>
              </w:rPr>
              <w:t xml:space="preserve">Знание и понимание </w:t>
            </w:r>
            <w:r w:rsidRPr="00FD346B">
              <w:rPr>
                <w:sz w:val="20"/>
                <w:szCs w:val="20"/>
                <w:lang w:val="kk-KZ"/>
              </w:rPr>
              <w:t xml:space="preserve">разработки многофункционального приложения на </w:t>
            </w:r>
            <w:r w:rsidRPr="00FD346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4C556B" w14:textId="4DE590C9" w:rsidR="00FD346B" w:rsidRPr="00FD346B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</w:t>
            </w:r>
            <w:r w:rsidRPr="00FD346B">
              <w:rPr>
                <w:sz w:val="20"/>
                <w:szCs w:val="20"/>
                <w:lang w:val="kk-KZ"/>
              </w:rPr>
              <w:t xml:space="preserve">многофункционального приложения на </w:t>
            </w:r>
            <w:r w:rsidRPr="00FD346B">
              <w:rPr>
                <w:sz w:val="20"/>
                <w:szCs w:val="20"/>
                <w:lang w:val="en-US"/>
              </w:rPr>
              <w:t>Django</w:t>
            </w:r>
          </w:p>
          <w:p w14:paraId="0975AB96" w14:textId="77777777" w:rsidR="00FD346B" w:rsidRPr="00252DB0" w:rsidRDefault="00FD346B" w:rsidP="00D1486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655CDE" w14:textId="3E33F1BA" w:rsidR="00FD346B" w:rsidRPr="00252DB0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</w:t>
            </w:r>
            <w:r w:rsidRPr="00FD346B">
              <w:rPr>
                <w:sz w:val="20"/>
                <w:szCs w:val="20"/>
                <w:lang w:val="kk-KZ"/>
              </w:rPr>
              <w:t xml:space="preserve">многофункционального приложения на </w:t>
            </w:r>
            <w:r w:rsidRPr="00FD346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A88278" w14:textId="046EE23A" w:rsidR="00FD346B" w:rsidRPr="00252DB0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FD346B">
              <w:rPr>
                <w:sz w:val="20"/>
                <w:szCs w:val="20"/>
                <w:lang w:val="kk-KZ"/>
              </w:rPr>
              <w:t xml:space="preserve">многофункционального приложения на </w:t>
            </w:r>
            <w:r w:rsidRPr="00FD346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21CEB" w14:textId="11EB3217" w:rsidR="00FD346B" w:rsidRPr="00252DB0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FD346B">
              <w:rPr>
                <w:sz w:val="20"/>
                <w:szCs w:val="20"/>
                <w:lang w:val="kk-KZ"/>
              </w:rPr>
              <w:t xml:space="preserve">многофункционального приложения на </w:t>
            </w:r>
            <w:r w:rsidRPr="00FD346B">
              <w:rPr>
                <w:sz w:val="20"/>
                <w:szCs w:val="20"/>
                <w:lang w:val="en-US"/>
              </w:rPr>
              <w:t>Django</w:t>
            </w:r>
          </w:p>
        </w:tc>
      </w:tr>
      <w:tr w:rsidR="00FD346B" w:rsidRPr="003C32C7" w14:paraId="636A6E4D" w14:textId="77777777" w:rsidTr="00D14861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CB1259" w14:textId="77777777" w:rsidR="00FD346B" w:rsidRPr="003C32C7" w:rsidRDefault="00FD346B" w:rsidP="00D1486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2DF9C" w14:textId="490290F6" w:rsidR="00FD346B" w:rsidRPr="00FD346B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5937D2" w14:textId="77777777" w:rsidR="00FD346B" w:rsidRPr="003C32C7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4AF7C0" w14:textId="69CD53AB" w:rsidR="00FD346B" w:rsidRPr="003C32C7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0F4B9C" w14:textId="77777777" w:rsidR="00FD346B" w:rsidRPr="00F1134D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42D43E65" w14:textId="77777777" w:rsidR="00FD346B" w:rsidRPr="003C32C7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FD346B" w:rsidRPr="006F05B6" w14:paraId="50D630E7" w14:textId="77777777" w:rsidTr="00D14861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165B77" w14:textId="77777777" w:rsidR="00FD346B" w:rsidRPr="008B286E" w:rsidRDefault="00FD346B" w:rsidP="00D1486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BF8F64" w14:textId="77777777" w:rsidR="00FD346B" w:rsidRPr="006F05B6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C6611F" w14:textId="0280178B" w:rsidR="00FD346B" w:rsidRPr="006F05B6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88D3A0" w14:textId="77777777" w:rsidR="00FD346B" w:rsidRPr="006F05B6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2B9A96" w14:textId="232D82A8" w:rsidR="00FD346B" w:rsidRPr="006F05B6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</w:p>
        </w:tc>
      </w:tr>
    </w:tbl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2757E50" w14:textId="77777777" w:rsidR="00A67039" w:rsidRPr="00991FDB" w:rsidRDefault="00A67039" w:rsidP="00A67039">
      <w:pPr>
        <w:spacing w:after="120"/>
        <w:ind w:firstLine="4111"/>
        <w:jc w:val="both"/>
        <w:rPr>
          <w:b/>
          <w:sz w:val="20"/>
          <w:szCs w:val="20"/>
          <w:lang w:val="kk-KZ"/>
        </w:rPr>
      </w:pPr>
      <w:r w:rsidRPr="003F2DC5">
        <w:rPr>
          <w:b/>
          <w:sz w:val="20"/>
          <w:szCs w:val="20"/>
        </w:rPr>
        <w:t>Декан     ___________________________________</w:t>
      </w:r>
      <w:r>
        <w:rPr>
          <w:b/>
          <w:sz w:val="20"/>
          <w:szCs w:val="20"/>
        </w:rPr>
        <w:t>____</w:t>
      </w:r>
      <w:r w:rsidRPr="003F2DC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Тұрар О.Н.</w:t>
      </w:r>
    </w:p>
    <w:p w14:paraId="707B860C" w14:textId="77777777" w:rsidR="00A67039" w:rsidRDefault="00A67039" w:rsidP="00A67039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4DD26309" w14:textId="77777777" w:rsidR="00A67039" w:rsidRPr="00E27B1F" w:rsidRDefault="00A67039" w:rsidP="00A67039">
      <w:pPr>
        <w:spacing w:after="120"/>
        <w:ind w:firstLine="4111"/>
        <w:jc w:val="both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>Председатель Академического комитета</w:t>
      </w:r>
    </w:p>
    <w:p w14:paraId="1B2E3799" w14:textId="77777777" w:rsidR="00A67039" w:rsidRPr="008D4B5A" w:rsidRDefault="00A67039" w:rsidP="00A67039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455FC39E">
        <w:rPr>
          <w:b/>
          <w:bCs/>
          <w:sz w:val="20"/>
          <w:szCs w:val="20"/>
        </w:rPr>
        <w:t>по качеству преподавания и обучения</w:t>
      </w:r>
      <w:r>
        <w:rPr>
          <w:b/>
          <w:bCs/>
          <w:sz w:val="20"/>
          <w:szCs w:val="20"/>
          <w:lang w:val="kk-KZ"/>
        </w:rPr>
        <w:t xml:space="preserve"> </w:t>
      </w:r>
      <w:r w:rsidRPr="455FC39E">
        <w:rPr>
          <w:b/>
          <w:bCs/>
          <w:sz w:val="20"/>
          <w:szCs w:val="20"/>
        </w:rPr>
        <w:t>____________</w:t>
      </w:r>
      <w:r>
        <w:rPr>
          <w:b/>
          <w:bCs/>
          <w:sz w:val="20"/>
          <w:szCs w:val="20"/>
          <w:lang w:val="kk-KZ"/>
        </w:rPr>
        <w:t>Байшоланова К.С.</w:t>
      </w:r>
    </w:p>
    <w:p w14:paraId="5717AE90" w14:textId="77777777" w:rsidR="00A67039" w:rsidRDefault="00A67039" w:rsidP="00A67039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4290BD2E" w14:textId="77777777" w:rsidR="00A67039" w:rsidRPr="00991FDB" w:rsidRDefault="00A67039" w:rsidP="00A67039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00E27B1F">
        <w:rPr>
          <w:b/>
          <w:bCs/>
          <w:sz w:val="20"/>
          <w:szCs w:val="20"/>
        </w:rPr>
        <w:t>Заведующий кафедрой ______________________</w:t>
      </w:r>
      <w:r>
        <w:rPr>
          <w:b/>
          <w:bCs/>
          <w:sz w:val="20"/>
          <w:szCs w:val="20"/>
        </w:rPr>
        <w:t>____</w:t>
      </w:r>
      <w:r>
        <w:rPr>
          <w:b/>
          <w:bCs/>
          <w:sz w:val="20"/>
          <w:szCs w:val="20"/>
          <w:lang w:val="kk-KZ"/>
        </w:rPr>
        <w:t xml:space="preserve"> Шормакова А.Н.</w:t>
      </w:r>
    </w:p>
    <w:p w14:paraId="45B652A5" w14:textId="77777777" w:rsidR="00A67039" w:rsidRDefault="00A67039" w:rsidP="00A67039">
      <w:pPr>
        <w:spacing w:after="120"/>
        <w:ind w:firstLine="4111"/>
        <w:jc w:val="both"/>
        <w:rPr>
          <w:b/>
          <w:sz w:val="20"/>
          <w:szCs w:val="20"/>
        </w:rPr>
      </w:pPr>
    </w:p>
    <w:p w14:paraId="7E8D61F9" w14:textId="77777777" w:rsidR="00A67039" w:rsidRPr="002A2413" w:rsidRDefault="00A67039" w:rsidP="00A67039">
      <w:pPr>
        <w:spacing w:after="120"/>
        <w:ind w:firstLine="4111"/>
        <w:jc w:val="both"/>
        <w:rPr>
          <w:sz w:val="20"/>
          <w:szCs w:val="20"/>
        </w:rPr>
      </w:pPr>
      <w:r w:rsidRPr="003F2DC5">
        <w:rPr>
          <w:b/>
          <w:sz w:val="20"/>
          <w:szCs w:val="20"/>
        </w:rPr>
        <w:t>Лектор ___________________________________</w:t>
      </w:r>
      <w:r>
        <w:rPr>
          <w:b/>
          <w:sz w:val="20"/>
          <w:szCs w:val="20"/>
        </w:rPr>
        <w:t xml:space="preserve">_____ </w:t>
      </w:r>
      <w:r w:rsidRPr="007056EE">
        <w:rPr>
          <w:b/>
          <w:bCs/>
          <w:sz w:val="20"/>
          <w:szCs w:val="20"/>
          <w:lang w:val="kk-KZ"/>
        </w:rPr>
        <w:t>Карюкин В</w:t>
      </w:r>
      <w:r w:rsidRPr="007056EE">
        <w:rPr>
          <w:b/>
          <w:bCs/>
          <w:sz w:val="20"/>
          <w:szCs w:val="20"/>
        </w:rPr>
        <w:t>.И</w:t>
      </w:r>
      <w:r>
        <w:rPr>
          <w:b/>
          <w:bCs/>
          <w:sz w:val="20"/>
          <w:szCs w:val="20"/>
        </w:rPr>
        <w:t>.</w:t>
      </w:r>
    </w:p>
    <w:p w14:paraId="0E119F8B" w14:textId="5522560F" w:rsidR="00E24B2A" w:rsidRDefault="00E24B2A" w:rsidP="00A67039">
      <w:pPr>
        <w:jc w:val="center"/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6DD4E78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C62A1B"/>
    <w:multiLevelType w:val="hybridMultilevel"/>
    <w:tmpl w:val="99D4CD7A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4"/>
  </w:num>
  <w:num w:numId="5">
    <w:abstractNumId w:val="1"/>
  </w:num>
  <w:num w:numId="6">
    <w:abstractNumId w:val="8"/>
  </w:num>
  <w:num w:numId="7">
    <w:abstractNumId w:val="5"/>
  </w:num>
  <w:num w:numId="8">
    <w:abstractNumId w:val="7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mwrAUAjZRVDiwAAAA="/>
  </w:docVars>
  <w:rsids>
    <w:rsidRoot w:val="0071287E"/>
    <w:rsid w:val="0000439C"/>
    <w:rsid w:val="00017D03"/>
    <w:rsid w:val="000372D1"/>
    <w:rsid w:val="0004134D"/>
    <w:rsid w:val="00045B45"/>
    <w:rsid w:val="00072918"/>
    <w:rsid w:val="00092451"/>
    <w:rsid w:val="000A1C3A"/>
    <w:rsid w:val="000A3E89"/>
    <w:rsid w:val="000C7679"/>
    <w:rsid w:val="000D1645"/>
    <w:rsid w:val="000E6FE9"/>
    <w:rsid w:val="000E765C"/>
    <w:rsid w:val="000F6FEE"/>
    <w:rsid w:val="001217BC"/>
    <w:rsid w:val="001231F7"/>
    <w:rsid w:val="0016526C"/>
    <w:rsid w:val="0017567B"/>
    <w:rsid w:val="001849E9"/>
    <w:rsid w:val="001902AA"/>
    <w:rsid w:val="001A1C20"/>
    <w:rsid w:val="001A5E98"/>
    <w:rsid w:val="00217DC5"/>
    <w:rsid w:val="00271968"/>
    <w:rsid w:val="00275C8B"/>
    <w:rsid w:val="00281E66"/>
    <w:rsid w:val="0028711C"/>
    <w:rsid w:val="002B3248"/>
    <w:rsid w:val="002B76B1"/>
    <w:rsid w:val="002D15C8"/>
    <w:rsid w:val="002D6354"/>
    <w:rsid w:val="002F7A71"/>
    <w:rsid w:val="003223CB"/>
    <w:rsid w:val="003E0945"/>
    <w:rsid w:val="003F0D1E"/>
    <w:rsid w:val="003F4C9D"/>
    <w:rsid w:val="0040458A"/>
    <w:rsid w:val="00407A00"/>
    <w:rsid w:val="004317C7"/>
    <w:rsid w:val="00440B3C"/>
    <w:rsid w:val="0045131B"/>
    <w:rsid w:val="00465BA8"/>
    <w:rsid w:val="00492974"/>
    <w:rsid w:val="004A1830"/>
    <w:rsid w:val="004F152E"/>
    <w:rsid w:val="00576CCC"/>
    <w:rsid w:val="005A14EC"/>
    <w:rsid w:val="005A6A2E"/>
    <w:rsid w:val="005B539B"/>
    <w:rsid w:val="005D4250"/>
    <w:rsid w:val="00603114"/>
    <w:rsid w:val="006270F5"/>
    <w:rsid w:val="006423BC"/>
    <w:rsid w:val="006621D3"/>
    <w:rsid w:val="006C69E9"/>
    <w:rsid w:val="006D6558"/>
    <w:rsid w:val="006E3F85"/>
    <w:rsid w:val="006E4DCC"/>
    <w:rsid w:val="0071287E"/>
    <w:rsid w:val="00714F24"/>
    <w:rsid w:val="00720717"/>
    <w:rsid w:val="00740299"/>
    <w:rsid w:val="007566C9"/>
    <w:rsid w:val="00757BAC"/>
    <w:rsid w:val="0078779D"/>
    <w:rsid w:val="007C6B19"/>
    <w:rsid w:val="007E36FA"/>
    <w:rsid w:val="00827AEA"/>
    <w:rsid w:val="008969F0"/>
    <w:rsid w:val="008A0B79"/>
    <w:rsid w:val="008D0E90"/>
    <w:rsid w:val="008E361B"/>
    <w:rsid w:val="008E669D"/>
    <w:rsid w:val="008F73CE"/>
    <w:rsid w:val="009367FF"/>
    <w:rsid w:val="00946EE2"/>
    <w:rsid w:val="0099420E"/>
    <w:rsid w:val="009B0B57"/>
    <w:rsid w:val="009F10D2"/>
    <w:rsid w:val="00A3335F"/>
    <w:rsid w:val="00A5022B"/>
    <w:rsid w:val="00A53F16"/>
    <w:rsid w:val="00A56BEF"/>
    <w:rsid w:val="00A67039"/>
    <w:rsid w:val="00A901DE"/>
    <w:rsid w:val="00B014B7"/>
    <w:rsid w:val="00B5271E"/>
    <w:rsid w:val="00B91449"/>
    <w:rsid w:val="00B920AE"/>
    <w:rsid w:val="00BB5508"/>
    <w:rsid w:val="00BD5F07"/>
    <w:rsid w:val="00C04F1B"/>
    <w:rsid w:val="00C70FA3"/>
    <w:rsid w:val="00C76388"/>
    <w:rsid w:val="00CA0C69"/>
    <w:rsid w:val="00CA46EB"/>
    <w:rsid w:val="00D01FDC"/>
    <w:rsid w:val="00D03847"/>
    <w:rsid w:val="00D14F3A"/>
    <w:rsid w:val="00D46996"/>
    <w:rsid w:val="00D55AD4"/>
    <w:rsid w:val="00DF1C00"/>
    <w:rsid w:val="00E04469"/>
    <w:rsid w:val="00E24B2A"/>
    <w:rsid w:val="00E25661"/>
    <w:rsid w:val="00E3789F"/>
    <w:rsid w:val="00E75889"/>
    <w:rsid w:val="00EA3058"/>
    <w:rsid w:val="00F1134D"/>
    <w:rsid w:val="00F5359D"/>
    <w:rsid w:val="00F672F2"/>
    <w:rsid w:val="00F812F2"/>
    <w:rsid w:val="00F81E3E"/>
    <w:rsid w:val="00FA7A5B"/>
    <w:rsid w:val="00FD346B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aliases w:val="без абзаца,маркированный,ПАРАГРАФ,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3">
    <w:name w:val="Unresolved Mention"/>
    <w:basedOn w:val="a0"/>
    <w:uiPriority w:val="99"/>
    <w:semiHidden/>
    <w:unhideWhenUsed/>
    <w:rsid w:val="00757B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searchgate.net/" TargetMode="External"/><Relationship Id="rId18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vladislav.karyukin@gmail.com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elsevier.com/" TargetMode="External"/><Relationship Id="rId17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ode-basics.com/ru/languages/python" TargetMode="External"/><Relationship Id="rId20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copus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metanit.com/python/tutorial/1.1.php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vladislav.karyukin@kaznu.kz" TargetMode="External"/><Relationship Id="rId19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vladislav.karyukin@gmail.com" TargetMode="External"/><Relationship Id="rId14" Type="http://schemas.openxmlformats.org/officeDocument/2006/relationships/hyperlink" Target="https://www.w3resource.com/python-exercises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2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58AD2D-715B-43C3-B857-E957465AF1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4</TotalTime>
  <Pages>8</Pages>
  <Words>2788</Words>
  <Characters>18765</Characters>
  <Application>Microsoft Office Word</Application>
  <DocSecurity>0</DocSecurity>
  <Lines>1103</Lines>
  <Paragraphs>6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54</cp:revision>
  <cp:lastPrinted>2023-10-22T16:14:00Z</cp:lastPrinted>
  <dcterms:created xsi:type="dcterms:W3CDTF">2022-06-22T05:26:00Z</dcterms:created>
  <dcterms:modified xsi:type="dcterms:W3CDTF">2024-10-02T13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